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D1428A" w14:textId="77777777" w:rsidR="00873DDF" w:rsidRPr="005605B2" w:rsidRDefault="00E171DD" w:rsidP="003D5CEC">
      <w:pPr>
        <w:jc w:val="center"/>
        <w:rPr>
          <w:b/>
          <w:bCs/>
          <w:spacing w:val="-2"/>
          <w:w w:val="105"/>
        </w:rPr>
      </w:pPr>
      <w:bookmarkStart w:id="0" w:name="_GoBack"/>
      <w:bookmarkEnd w:id="0"/>
      <w:r w:rsidRPr="005605B2">
        <w:rPr>
          <w:b/>
          <w:bCs/>
          <w:spacing w:val="-2"/>
          <w:w w:val="105"/>
        </w:rPr>
        <w:t xml:space="preserve"> </w:t>
      </w:r>
      <w:r w:rsidR="00873DDF" w:rsidRPr="005605B2">
        <w:rPr>
          <w:b/>
          <w:bCs/>
          <w:noProof/>
          <w:spacing w:val="-2"/>
          <w:w w:val="105"/>
        </w:rPr>
        <w:drawing>
          <wp:inline distT="0" distB="0" distL="0" distR="0" wp14:anchorId="52FF12EB" wp14:editId="1E85A1F5">
            <wp:extent cx="1666875" cy="904875"/>
            <wp:effectExtent l="38100" t="57150" r="47625" b="476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HCHA Logo.jpg"/>
                    <pic:cNvPicPr/>
                  </pic:nvPicPr>
                  <pic:blipFill>
                    <a:blip r:embed="rId9" cstate="print">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1666875" cy="904875"/>
                    </a:xfrm>
                    <a:prstGeom prst="rect">
                      <a:avLst/>
                    </a:prstGeom>
                    <a:ln>
                      <a:noFill/>
                    </a:ln>
                    <a:effectLst/>
                    <a:scene3d>
                      <a:camera prst="orthographicFront">
                        <a:rot lat="0" lon="0" rev="0"/>
                      </a:camera>
                      <a:lightRig rig="contrasting" dir="t">
                        <a:rot lat="0" lon="0" rev="7800000"/>
                      </a:lightRig>
                    </a:scene3d>
                    <a:sp3d>
                      <a:bevelT w="139700" h="139700"/>
                    </a:sp3d>
                  </pic:spPr>
                </pic:pic>
              </a:graphicData>
            </a:graphic>
          </wp:inline>
        </w:drawing>
      </w:r>
    </w:p>
    <w:p w14:paraId="63A5380F" w14:textId="77777777" w:rsidR="00C279B4" w:rsidRDefault="00A0703E" w:rsidP="003D5CEC">
      <w:pPr>
        <w:ind w:left="720"/>
        <w:rPr>
          <w:b/>
          <w:bCs/>
          <w:spacing w:val="-8"/>
          <w:w w:val="105"/>
          <w:sz w:val="16"/>
          <w:szCs w:val="16"/>
        </w:rPr>
      </w:pPr>
      <w:r>
        <w:rPr>
          <w:b/>
          <w:bCs/>
          <w:spacing w:val="-8"/>
          <w:w w:val="105"/>
          <w:sz w:val="16"/>
          <w:szCs w:val="16"/>
        </w:rPr>
        <w:t>Kerry Wright</w:t>
      </w:r>
      <w:r w:rsidR="00C279B4">
        <w:rPr>
          <w:b/>
          <w:bCs/>
          <w:spacing w:val="-6"/>
          <w:w w:val="105"/>
          <w:sz w:val="16"/>
          <w:szCs w:val="16"/>
        </w:rPr>
        <w:tab/>
        <w:t xml:space="preserve">              Gerald Womack</w:t>
      </w:r>
      <w:r w:rsidR="00C279B4">
        <w:rPr>
          <w:b/>
          <w:bCs/>
          <w:spacing w:val="-6"/>
          <w:w w:val="105"/>
          <w:sz w:val="16"/>
          <w:szCs w:val="16"/>
        </w:rPr>
        <w:tab/>
        <w:t xml:space="preserve">            </w:t>
      </w:r>
      <w:r w:rsidR="00C279B4">
        <w:rPr>
          <w:b/>
          <w:bCs/>
          <w:spacing w:val="-8"/>
          <w:w w:val="105"/>
          <w:sz w:val="16"/>
          <w:szCs w:val="16"/>
        </w:rPr>
        <w:t>Joe Ellis</w:t>
      </w:r>
      <w:r>
        <w:rPr>
          <w:b/>
          <w:bCs/>
          <w:spacing w:val="-8"/>
          <w:w w:val="105"/>
          <w:sz w:val="16"/>
          <w:szCs w:val="16"/>
        </w:rPr>
        <w:t xml:space="preserve">    </w:t>
      </w:r>
      <w:r w:rsidR="00E8489C">
        <w:rPr>
          <w:b/>
          <w:bCs/>
          <w:spacing w:val="-8"/>
          <w:w w:val="105"/>
          <w:sz w:val="16"/>
          <w:szCs w:val="16"/>
        </w:rPr>
        <w:tab/>
      </w:r>
      <w:r>
        <w:rPr>
          <w:b/>
          <w:bCs/>
          <w:spacing w:val="-8"/>
          <w:w w:val="105"/>
          <w:sz w:val="16"/>
          <w:szCs w:val="16"/>
        </w:rPr>
        <w:t xml:space="preserve">     </w:t>
      </w:r>
      <w:r w:rsidR="00C279B4">
        <w:rPr>
          <w:b/>
          <w:bCs/>
          <w:spacing w:val="-8"/>
          <w:w w:val="105"/>
          <w:sz w:val="16"/>
          <w:szCs w:val="16"/>
        </w:rPr>
        <w:t xml:space="preserve">            </w:t>
      </w:r>
      <w:r w:rsidR="00E8489C">
        <w:rPr>
          <w:b/>
          <w:bCs/>
          <w:spacing w:val="-8"/>
          <w:w w:val="105"/>
          <w:sz w:val="16"/>
          <w:szCs w:val="16"/>
        </w:rPr>
        <w:t xml:space="preserve"> </w:t>
      </w:r>
      <w:r w:rsidR="00C279B4">
        <w:rPr>
          <w:b/>
          <w:bCs/>
          <w:spacing w:val="-8"/>
          <w:w w:val="105"/>
          <w:sz w:val="16"/>
          <w:szCs w:val="16"/>
        </w:rPr>
        <w:t>Roberto Gonzalez                     Joe Villarreal</w:t>
      </w:r>
    </w:p>
    <w:p w14:paraId="04861EB6" w14:textId="7B6B5237" w:rsidR="00CE179C" w:rsidRPr="00DC6250" w:rsidRDefault="00C279B4" w:rsidP="003D5CEC">
      <w:pPr>
        <w:ind w:left="720"/>
        <w:rPr>
          <w:rFonts w:ascii="Garamond" w:hAnsi="Garamond" w:cs="Garamond"/>
          <w:b/>
          <w:bCs/>
          <w:spacing w:val="-2"/>
          <w:w w:val="105"/>
        </w:rPr>
      </w:pPr>
      <w:r>
        <w:rPr>
          <w:b/>
          <w:bCs/>
          <w:i/>
          <w:iCs/>
          <w:spacing w:val="-5"/>
          <w:sz w:val="16"/>
          <w:szCs w:val="16"/>
        </w:rPr>
        <w:t xml:space="preserve">  </w:t>
      </w:r>
      <w:r w:rsidR="00A0703E">
        <w:rPr>
          <w:b/>
          <w:bCs/>
          <w:i/>
          <w:iCs/>
          <w:spacing w:val="-5"/>
          <w:sz w:val="16"/>
          <w:szCs w:val="16"/>
        </w:rPr>
        <w:t xml:space="preserve">Chairman     </w:t>
      </w:r>
      <w:r>
        <w:rPr>
          <w:b/>
          <w:bCs/>
          <w:i/>
          <w:iCs/>
          <w:spacing w:val="-5"/>
          <w:sz w:val="16"/>
          <w:szCs w:val="16"/>
        </w:rPr>
        <w:t xml:space="preserve">                              </w:t>
      </w:r>
      <w:r w:rsidR="00263098">
        <w:rPr>
          <w:b/>
          <w:bCs/>
          <w:i/>
          <w:iCs/>
          <w:spacing w:val="-5"/>
          <w:sz w:val="16"/>
          <w:szCs w:val="16"/>
        </w:rPr>
        <w:t xml:space="preserve"> </w:t>
      </w:r>
      <w:r w:rsidR="00634074">
        <w:rPr>
          <w:b/>
          <w:bCs/>
          <w:i/>
          <w:iCs/>
          <w:spacing w:val="-5"/>
          <w:sz w:val="16"/>
          <w:szCs w:val="16"/>
        </w:rPr>
        <w:t xml:space="preserve">Vice Chairman                     </w:t>
      </w:r>
      <w:r>
        <w:rPr>
          <w:b/>
          <w:bCs/>
          <w:i/>
          <w:iCs/>
          <w:spacing w:val="-5"/>
          <w:sz w:val="16"/>
          <w:szCs w:val="16"/>
        </w:rPr>
        <w:t xml:space="preserve">     </w:t>
      </w:r>
      <w:r w:rsidR="00E8489C">
        <w:rPr>
          <w:b/>
          <w:bCs/>
          <w:i/>
          <w:iCs/>
          <w:spacing w:val="-5"/>
          <w:sz w:val="16"/>
          <w:szCs w:val="16"/>
        </w:rPr>
        <w:t>C</w:t>
      </w:r>
      <w:r w:rsidR="00CE179C">
        <w:rPr>
          <w:b/>
          <w:bCs/>
          <w:i/>
          <w:iCs/>
          <w:spacing w:val="-5"/>
          <w:sz w:val="16"/>
          <w:szCs w:val="16"/>
        </w:rPr>
        <w:t>ommissioner</w:t>
      </w:r>
      <w:r w:rsidR="00E8489C">
        <w:rPr>
          <w:b/>
          <w:bCs/>
          <w:i/>
          <w:iCs/>
          <w:spacing w:val="-5"/>
          <w:sz w:val="16"/>
          <w:szCs w:val="16"/>
        </w:rPr>
        <w:t xml:space="preserve">  </w:t>
      </w:r>
      <w:r w:rsidR="00E8489C">
        <w:rPr>
          <w:b/>
          <w:bCs/>
          <w:i/>
          <w:iCs/>
          <w:spacing w:val="-5"/>
          <w:sz w:val="16"/>
          <w:szCs w:val="16"/>
        </w:rPr>
        <w:tab/>
      </w:r>
      <w:r>
        <w:rPr>
          <w:b/>
          <w:bCs/>
          <w:i/>
          <w:iCs/>
          <w:spacing w:val="-5"/>
          <w:sz w:val="16"/>
          <w:szCs w:val="16"/>
        </w:rPr>
        <w:t xml:space="preserve">                </w:t>
      </w:r>
      <w:r w:rsidR="00A0703E">
        <w:rPr>
          <w:b/>
          <w:bCs/>
          <w:i/>
          <w:iCs/>
          <w:spacing w:val="-5"/>
          <w:sz w:val="16"/>
          <w:szCs w:val="16"/>
        </w:rPr>
        <w:t xml:space="preserve">  </w:t>
      </w:r>
      <w:r>
        <w:rPr>
          <w:b/>
          <w:bCs/>
          <w:i/>
          <w:iCs/>
          <w:spacing w:val="-5"/>
          <w:sz w:val="16"/>
          <w:szCs w:val="16"/>
        </w:rPr>
        <w:t xml:space="preserve"> </w:t>
      </w:r>
      <w:r w:rsidR="00634074">
        <w:rPr>
          <w:b/>
          <w:bCs/>
          <w:i/>
          <w:iCs/>
          <w:spacing w:val="-5"/>
          <w:sz w:val="16"/>
          <w:szCs w:val="16"/>
        </w:rPr>
        <w:t>Commissioner</w:t>
      </w:r>
      <w:r w:rsidR="00E8489C">
        <w:rPr>
          <w:b/>
          <w:bCs/>
          <w:i/>
          <w:iCs/>
          <w:spacing w:val="-5"/>
          <w:sz w:val="16"/>
          <w:szCs w:val="16"/>
        </w:rPr>
        <w:tab/>
      </w:r>
      <w:r w:rsidR="00634074">
        <w:rPr>
          <w:b/>
          <w:bCs/>
          <w:i/>
          <w:iCs/>
          <w:spacing w:val="-5"/>
          <w:sz w:val="16"/>
          <w:szCs w:val="16"/>
        </w:rPr>
        <w:t xml:space="preserve">    </w:t>
      </w:r>
      <w:r>
        <w:rPr>
          <w:b/>
          <w:bCs/>
          <w:i/>
          <w:iCs/>
          <w:spacing w:val="-5"/>
          <w:sz w:val="16"/>
          <w:szCs w:val="16"/>
        </w:rPr>
        <w:t xml:space="preserve">    </w:t>
      </w:r>
      <w:r w:rsidR="00A0703E">
        <w:rPr>
          <w:b/>
          <w:bCs/>
          <w:i/>
          <w:iCs/>
          <w:spacing w:val="-5"/>
          <w:sz w:val="16"/>
          <w:szCs w:val="16"/>
        </w:rPr>
        <w:t>Commissioner</w:t>
      </w:r>
      <w:r w:rsidR="00634074">
        <w:rPr>
          <w:b/>
          <w:bCs/>
          <w:i/>
          <w:iCs/>
          <w:spacing w:val="-5"/>
          <w:sz w:val="16"/>
          <w:szCs w:val="16"/>
        </w:rPr>
        <w:tab/>
        <w:t xml:space="preserve">                                     </w:t>
      </w:r>
    </w:p>
    <w:p w14:paraId="14AFD5FC" w14:textId="77777777" w:rsidR="00873DDF" w:rsidRPr="00DC6250" w:rsidRDefault="00873DDF" w:rsidP="003D5CEC">
      <w:pPr>
        <w:rPr>
          <w:b/>
          <w:bCs/>
          <w:spacing w:val="-2"/>
          <w:w w:val="105"/>
        </w:rPr>
      </w:pPr>
    </w:p>
    <w:p w14:paraId="38B0DCD2" w14:textId="77777777" w:rsidR="00547676" w:rsidRPr="00125DB4" w:rsidRDefault="00547676" w:rsidP="003D5CEC">
      <w:pPr>
        <w:spacing w:before="180"/>
        <w:jc w:val="center"/>
        <w:rPr>
          <w:b/>
          <w:bCs/>
          <w:w w:val="105"/>
          <w:sz w:val="22"/>
          <w:szCs w:val="22"/>
        </w:rPr>
      </w:pPr>
      <w:r w:rsidRPr="00125DB4">
        <w:rPr>
          <w:b/>
          <w:bCs/>
          <w:spacing w:val="-10"/>
          <w:w w:val="105"/>
          <w:sz w:val="22"/>
          <w:szCs w:val="22"/>
        </w:rPr>
        <w:t>REGULAR MEETING OF THE</w:t>
      </w:r>
      <w:r w:rsidRPr="00125DB4">
        <w:rPr>
          <w:b/>
          <w:bCs/>
          <w:spacing w:val="-10"/>
          <w:w w:val="105"/>
          <w:sz w:val="22"/>
          <w:szCs w:val="22"/>
        </w:rPr>
        <w:br/>
      </w:r>
      <w:r w:rsidRPr="00125DB4">
        <w:rPr>
          <w:b/>
          <w:bCs/>
          <w:w w:val="105"/>
          <w:sz w:val="22"/>
          <w:szCs w:val="22"/>
        </w:rPr>
        <w:t>BOARD OF COMMISSIONERS</w:t>
      </w:r>
    </w:p>
    <w:p w14:paraId="74142792" w14:textId="268A8740" w:rsidR="00547676" w:rsidRPr="00125DB4" w:rsidRDefault="0000380A" w:rsidP="003D5CEC">
      <w:pPr>
        <w:tabs>
          <w:tab w:val="left" w:pos="1890"/>
        </w:tabs>
        <w:spacing w:before="216"/>
        <w:jc w:val="center"/>
        <w:rPr>
          <w:b/>
          <w:bCs/>
          <w:w w:val="105"/>
          <w:sz w:val="22"/>
          <w:szCs w:val="22"/>
        </w:rPr>
      </w:pPr>
      <w:r>
        <w:rPr>
          <w:b/>
          <w:bCs/>
          <w:w w:val="105"/>
          <w:sz w:val="22"/>
          <w:szCs w:val="22"/>
        </w:rPr>
        <w:t>1</w:t>
      </w:r>
      <w:r w:rsidR="00FB2A5A">
        <w:rPr>
          <w:b/>
          <w:bCs/>
          <w:w w:val="105"/>
          <w:sz w:val="22"/>
          <w:szCs w:val="22"/>
        </w:rPr>
        <w:t>0</w:t>
      </w:r>
      <w:r>
        <w:rPr>
          <w:b/>
          <w:bCs/>
          <w:w w:val="105"/>
          <w:sz w:val="22"/>
          <w:szCs w:val="22"/>
        </w:rPr>
        <w:t xml:space="preserve">:30 </w:t>
      </w:r>
      <w:r w:rsidR="00FB2A5A">
        <w:rPr>
          <w:b/>
          <w:bCs/>
          <w:w w:val="105"/>
          <w:sz w:val="22"/>
          <w:szCs w:val="22"/>
        </w:rPr>
        <w:t>A</w:t>
      </w:r>
      <w:r w:rsidR="005708D6" w:rsidRPr="00125DB4">
        <w:rPr>
          <w:b/>
          <w:bCs/>
          <w:w w:val="105"/>
          <w:sz w:val="22"/>
          <w:szCs w:val="22"/>
        </w:rPr>
        <w:t>.M.</w:t>
      </w:r>
      <w:r w:rsidR="005708D6" w:rsidRPr="00125DB4">
        <w:rPr>
          <w:b/>
          <w:bCs/>
          <w:w w:val="105"/>
          <w:sz w:val="22"/>
          <w:szCs w:val="22"/>
        </w:rPr>
        <w:br/>
      </w:r>
      <w:r w:rsidR="00FB2A5A">
        <w:rPr>
          <w:b/>
          <w:bCs/>
          <w:w w:val="105"/>
          <w:sz w:val="22"/>
          <w:szCs w:val="22"/>
        </w:rPr>
        <w:t>Tues</w:t>
      </w:r>
      <w:r w:rsidR="006D5D96">
        <w:rPr>
          <w:b/>
          <w:bCs/>
          <w:w w:val="105"/>
          <w:sz w:val="22"/>
          <w:szCs w:val="22"/>
        </w:rPr>
        <w:t>day</w:t>
      </w:r>
      <w:r w:rsidR="00223454">
        <w:rPr>
          <w:b/>
          <w:bCs/>
          <w:w w:val="105"/>
          <w:sz w:val="22"/>
          <w:szCs w:val="22"/>
        </w:rPr>
        <w:t xml:space="preserve">, </w:t>
      </w:r>
      <w:r w:rsidR="005A44B2">
        <w:rPr>
          <w:b/>
          <w:bCs/>
          <w:w w:val="105"/>
          <w:sz w:val="22"/>
          <w:szCs w:val="22"/>
        </w:rPr>
        <w:t>July</w:t>
      </w:r>
      <w:r w:rsidR="00E924FC">
        <w:rPr>
          <w:b/>
          <w:bCs/>
          <w:w w:val="105"/>
          <w:sz w:val="22"/>
          <w:szCs w:val="22"/>
        </w:rPr>
        <w:t xml:space="preserve"> </w:t>
      </w:r>
      <w:r w:rsidR="00FB2A5A">
        <w:rPr>
          <w:b/>
          <w:bCs/>
          <w:w w:val="105"/>
          <w:sz w:val="22"/>
          <w:szCs w:val="22"/>
        </w:rPr>
        <w:t>5</w:t>
      </w:r>
      <w:r w:rsidR="005708D6" w:rsidRPr="00125DB4">
        <w:rPr>
          <w:b/>
          <w:bCs/>
          <w:w w:val="105"/>
          <w:sz w:val="22"/>
          <w:szCs w:val="22"/>
        </w:rPr>
        <w:t xml:space="preserve">, </w:t>
      </w:r>
      <w:r w:rsidR="00293793" w:rsidRPr="00125DB4">
        <w:rPr>
          <w:b/>
          <w:bCs/>
          <w:w w:val="105"/>
          <w:sz w:val="22"/>
          <w:szCs w:val="22"/>
        </w:rPr>
        <w:t>201</w:t>
      </w:r>
      <w:r>
        <w:rPr>
          <w:b/>
          <w:bCs/>
          <w:w w:val="105"/>
          <w:sz w:val="22"/>
          <w:szCs w:val="22"/>
        </w:rPr>
        <w:t>6</w:t>
      </w:r>
      <w:r w:rsidR="00293793" w:rsidRPr="00125DB4">
        <w:rPr>
          <w:b/>
          <w:bCs/>
          <w:w w:val="105"/>
          <w:sz w:val="22"/>
          <w:szCs w:val="22"/>
        </w:rPr>
        <w:t xml:space="preserve"> </w:t>
      </w:r>
      <w:r w:rsidR="00547676" w:rsidRPr="00125DB4">
        <w:rPr>
          <w:b/>
          <w:bCs/>
          <w:w w:val="105"/>
          <w:sz w:val="22"/>
          <w:szCs w:val="22"/>
        </w:rPr>
        <w:br/>
      </w:r>
      <w:r w:rsidR="002A08DB" w:rsidRPr="00125DB4">
        <w:rPr>
          <w:b/>
          <w:bCs/>
          <w:w w:val="105"/>
          <w:sz w:val="22"/>
          <w:szCs w:val="22"/>
        </w:rPr>
        <w:t>HCHA Board Room</w:t>
      </w:r>
    </w:p>
    <w:p w14:paraId="181D5E56" w14:textId="4883CA2C" w:rsidR="00D211EF" w:rsidRPr="00125DB4" w:rsidRDefault="002A08DB" w:rsidP="003D5CEC">
      <w:pPr>
        <w:pStyle w:val="ListParagraph"/>
        <w:widowControl/>
        <w:kinsoku/>
        <w:ind w:left="0"/>
        <w:jc w:val="center"/>
        <w:rPr>
          <w:b/>
          <w:bCs/>
          <w:sz w:val="22"/>
          <w:szCs w:val="22"/>
        </w:rPr>
      </w:pPr>
      <w:r w:rsidRPr="00125DB4">
        <w:rPr>
          <w:b/>
          <w:bCs/>
          <w:sz w:val="22"/>
          <w:szCs w:val="22"/>
        </w:rPr>
        <w:t>Harris County Housing Authority</w:t>
      </w:r>
      <w:r w:rsidR="00D211EF" w:rsidRPr="00125DB4">
        <w:rPr>
          <w:b/>
          <w:bCs/>
          <w:sz w:val="22"/>
          <w:szCs w:val="22"/>
        </w:rPr>
        <w:br/>
      </w:r>
      <w:r w:rsidRPr="00125DB4">
        <w:rPr>
          <w:b/>
          <w:color w:val="222222"/>
          <w:sz w:val="22"/>
          <w:szCs w:val="22"/>
          <w:shd w:val="clear" w:color="auto" w:fill="FFFFFF"/>
        </w:rPr>
        <w:t>8933 Interchange Dr.</w:t>
      </w:r>
    </w:p>
    <w:p w14:paraId="39B8C8EF" w14:textId="0FCA30BF" w:rsidR="00D211EF" w:rsidRPr="00125DB4" w:rsidRDefault="00D211EF" w:rsidP="003D5CEC">
      <w:pPr>
        <w:pStyle w:val="ListParagraph"/>
        <w:widowControl/>
        <w:kinsoku/>
        <w:ind w:left="0"/>
        <w:jc w:val="center"/>
        <w:rPr>
          <w:b/>
          <w:bCs/>
          <w:sz w:val="22"/>
          <w:szCs w:val="22"/>
        </w:rPr>
      </w:pPr>
      <w:r w:rsidRPr="00125DB4">
        <w:rPr>
          <w:b/>
          <w:color w:val="222222"/>
          <w:sz w:val="22"/>
          <w:szCs w:val="22"/>
          <w:shd w:val="clear" w:color="auto" w:fill="FFFFFF"/>
        </w:rPr>
        <w:t>Houston, TX 770</w:t>
      </w:r>
      <w:r w:rsidR="002A08DB" w:rsidRPr="00125DB4">
        <w:rPr>
          <w:b/>
          <w:color w:val="222222"/>
          <w:sz w:val="22"/>
          <w:szCs w:val="22"/>
          <w:shd w:val="clear" w:color="auto" w:fill="FFFFFF"/>
        </w:rPr>
        <w:t>54</w:t>
      </w:r>
    </w:p>
    <w:p w14:paraId="4871A763" w14:textId="4B2F5EC6" w:rsidR="00DC680A" w:rsidRPr="00125DB4" w:rsidRDefault="00547676" w:rsidP="003D5CEC">
      <w:pPr>
        <w:tabs>
          <w:tab w:val="num" w:pos="1170"/>
          <w:tab w:val="left" w:pos="1260"/>
        </w:tabs>
        <w:spacing w:before="252"/>
        <w:jc w:val="center"/>
        <w:rPr>
          <w:b/>
          <w:bCs/>
          <w:w w:val="105"/>
          <w:sz w:val="22"/>
          <w:szCs w:val="22"/>
        </w:rPr>
      </w:pPr>
      <w:r w:rsidRPr="00125DB4">
        <w:rPr>
          <w:b/>
          <w:bCs/>
          <w:w w:val="105"/>
          <w:sz w:val="22"/>
          <w:szCs w:val="22"/>
        </w:rPr>
        <w:t>AGENDA</w:t>
      </w:r>
    </w:p>
    <w:p w14:paraId="1FAF84B1" w14:textId="1936F8F2" w:rsidR="00A66EB7" w:rsidRPr="00F95B9E" w:rsidRDefault="00050896" w:rsidP="003D5CEC">
      <w:pPr>
        <w:pStyle w:val="ListParagraph"/>
        <w:numPr>
          <w:ilvl w:val="0"/>
          <w:numId w:val="3"/>
        </w:numPr>
        <w:tabs>
          <w:tab w:val="num" w:pos="1170"/>
          <w:tab w:val="left" w:pos="1260"/>
        </w:tabs>
        <w:spacing w:before="252"/>
        <w:rPr>
          <w:i/>
          <w:iCs/>
          <w:spacing w:val="-4"/>
          <w:w w:val="105"/>
          <w:sz w:val="22"/>
          <w:szCs w:val="22"/>
        </w:rPr>
      </w:pPr>
      <w:r w:rsidRPr="00F95B9E">
        <w:rPr>
          <w:noProof/>
          <w:sz w:val="22"/>
          <w:szCs w:val="22"/>
        </w:rPr>
        <mc:AlternateContent>
          <mc:Choice Requires="wps">
            <w:drawing>
              <wp:anchor distT="0" distB="0" distL="0" distR="0" simplePos="0" relativeHeight="251658240" behindDoc="0" locked="0" layoutInCell="0" allowOverlap="1" wp14:anchorId="07A2ECA7" wp14:editId="581D1ABC">
                <wp:simplePos x="0" y="0"/>
                <wp:positionH relativeFrom="page">
                  <wp:posOffset>767080</wp:posOffset>
                </wp:positionH>
                <wp:positionV relativeFrom="page">
                  <wp:posOffset>3994785</wp:posOffset>
                </wp:positionV>
                <wp:extent cx="6414135" cy="0"/>
                <wp:effectExtent l="0" t="19050" r="5715" b="19050"/>
                <wp:wrapSquare wrapText="bothSides"/>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135" cy="0"/>
                        </a:xfrm>
                        <a:prstGeom prst="line">
                          <a:avLst/>
                        </a:prstGeom>
                        <a:noFill/>
                        <a:ln w="3937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 from="60.4pt,314.55pt" to="565.45pt,3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3L6HgIAADcEAAAOAAAAZHJzL2Uyb0RvYy54bWysU02P2yAQvVfqf0Dcs7YTbz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" o:allowincell="f" strokeweight="3.1pt">
                <w10:wrap type="square" anchorx="page" anchory="page"/>
              </v:line>
            </w:pict>
          </mc:Fallback>
        </mc:AlternateContent>
      </w:r>
      <w:r w:rsidR="00D67AE1" w:rsidRPr="00F95B9E">
        <w:rPr>
          <w:b/>
          <w:bCs/>
          <w:spacing w:val="-4"/>
          <w:w w:val="105"/>
          <w:sz w:val="22"/>
          <w:szCs w:val="22"/>
        </w:rPr>
        <w:t xml:space="preserve">Call to Order and Record of Attendance </w:t>
      </w:r>
      <w:r w:rsidR="00DA7BEF" w:rsidRPr="00F95B9E">
        <w:rPr>
          <w:b/>
          <w:bCs/>
          <w:spacing w:val="-4"/>
          <w:w w:val="105"/>
          <w:sz w:val="22"/>
          <w:szCs w:val="22"/>
        </w:rPr>
        <w:br/>
      </w:r>
    </w:p>
    <w:p w14:paraId="582CC743" w14:textId="1F661A4F" w:rsidR="00DA7BEF" w:rsidRPr="00F95B9E" w:rsidRDefault="00DA7BEF" w:rsidP="003D5CEC">
      <w:pPr>
        <w:pStyle w:val="ListParagraph"/>
        <w:numPr>
          <w:ilvl w:val="0"/>
          <w:numId w:val="3"/>
        </w:numPr>
        <w:tabs>
          <w:tab w:val="num" w:pos="1170"/>
          <w:tab w:val="left" w:pos="1260"/>
        </w:tabs>
        <w:spacing w:before="252"/>
        <w:rPr>
          <w:b/>
          <w:i/>
          <w:iCs/>
          <w:spacing w:val="-4"/>
          <w:w w:val="105"/>
          <w:sz w:val="22"/>
          <w:szCs w:val="22"/>
        </w:rPr>
      </w:pPr>
      <w:r w:rsidRPr="00F95B9E">
        <w:rPr>
          <w:b/>
          <w:iCs/>
          <w:spacing w:val="-4"/>
          <w:w w:val="105"/>
          <w:sz w:val="22"/>
          <w:szCs w:val="22"/>
        </w:rPr>
        <w:t>Open with Prayer and Pledge of Allegiance</w:t>
      </w:r>
    </w:p>
    <w:p w14:paraId="5857A2EE" w14:textId="77777777" w:rsidR="00904F36" w:rsidRPr="00F95B9E" w:rsidRDefault="00904F36" w:rsidP="003D5CEC">
      <w:pPr>
        <w:pStyle w:val="ListParagraph"/>
        <w:tabs>
          <w:tab w:val="num" w:pos="1170"/>
          <w:tab w:val="left" w:pos="1260"/>
        </w:tabs>
        <w:spacing w:before="252"/>
        <w:ind w:left="1152"/>
        <w:rPr>
          <w:i/>
          <w:iCs/>
          <w:spacing w:val="-4"/>
          <w:w w:val="105"/>
          <w:sz w:val="22"/>
          <w:szCs w:val="22"/>
        </w:rPr>
      </w:pPr>
    </w:p>
    <w:p w14:paraId="2B823845" w14:textId="77777777" w:rsidR="00293793" w:rsidRPr="00F95B9E" w:rsidRDefault="00293793" w:rsidP="003D5CEC">
      <w:pPr>
        <w:pStyle w:val="ListParagraph"/>
        <w:numPr>
          <w:ilvl w:val="0"/>
          <w:numId w:val="3"/>
        </w:numPr>
        <w:rPr>
          <w:b/>
          <w:iCs/>
          <w:spacing w:val="2"/>
          <w:w w:val="105"/>
          <w:sz w:val="22"/>
          <w:szCs w:val="22"/>
        </w:rPr>
      </w:pPr>
      <w:r w:rsidRPr="00F95B9E">
        <w:rPr>
          <w:b/>
          <w:iCs/>
          <w:spacing w:val="2"/>
          <w:w w:val="105"/>
          <w:sz w:val="22"/>
          <w:szCs w:val="22"/>
        </w:rPr>
        <w:t xml:space="preserve">Public Comments </w:t>
      </w:r>
    </w:p>
    <w:p w14:paraId="3DB56ADC" w14:textId="77777777" w:rsidR="00293793" w:rsidRPr="00F95B9E" w:rsidRDefault="00293793" w:rsidP="003D5CEC">
      <w:pPr>
        <w:pStyle w:val="ListParagraph"/>
        <w:ind w:left="1152"/>
        <w:jc w:val="both"/>
        <w:rPr>
          <w:i/>
          <w:sz w:val="22"/>
          <w:szCs w:val="22"/>
        </w:rPr>
      </w:pPr>
    </w:p>
    <w:p w14:paraId="4E829FC0" w14:textId="70E9014B" w:rsidR="00EC7205" w:rsidRPr="00A6100B" w:rsidRDefault="00293793" w:rsidP="00A6100B">
      <w:pPr>
        <w:pStyle w:val="ListParagraph"/>
        <w:ind w:left="1152"/>
        <w:rPr>
          <w:i/>
          <w:sz w:val="22"/>
          <w:szCs w:val="22"/>
        </w:rPr>
      </w:pPr>
      <w:r w:rsidRPr="00F95B9E">
        <w:rPr>
          <w:i/>
          <w:sz w:val="22"/>
          <w:szCs w:val="22"/>
        </w:rPr>
        <w:t xml:space="preserve">It is the policy of this Board to allow 15 minutes of each meeting for a forum. If you wish to speak to this Board during the "public comments" section of our agenda, please complete the required form and hand it to one of the </w:t>
      </w:r>
      <w:r w:rsidR="00983DE7" w:rsidRPr="00F95B9E">
        <w:rPr>
          <w:i/>
          <w:sz w:val="22"/>
          <w:szCs w:val="22"/>
        </w:rPr>
        <w:t>c</w:t>
      </w:r>
      <w:r w:rsidRPr="00F95B9E">
        <w:rPr>
          <w:i/>
          <w:sz w:val="22"/>
          <w:szCs w:val="22"/>
        </w:rPr>
        <w:t xml:space="preserve">ommissioners before the meeting. </w:t>
      </w:r>
    </w:p>
    <w:p w14:paraId="186C8913" w14:textId="77777777" w:rsidR="003D5CEC" w:rsidRPr="00F95B9E" w:rsidRDefault="003D5CEC" w:rsidP="003D5CEC">
      <w:pPr>
        <w:pStyle w:val="ListParagraph"/>
        <w:ind w:left="1152"/>
        <w:rPr>
          <w:i/>
          <w:sz w:val="22"/>
          <w:szCs w:val="22"/>
        </w:rPr>
      </w:pPr>
    </w:p>
    <w:p w14:paraId="238CFC72" w14:textId="77777777" w:rsidR="00C26899" w:rsidRPr="00C26899" w:rsidRDefault="00C26899" w:rsidP="00C26899">
      <w:pPr>
        <w:pStyle w:val="ListParagraph"/>
        <w:numPr>
          <w:ilvl w:val="0"/>
          <w:numId w:val="3"/>
        </w:numPr>
        <w:rPr>
          <w:i/>
          <w:iCs/>
          <w:spacing w:val="2"/>
          <w:w w:val="105"/>
          <w:sz w:val="22"/>
          <w:szCs w:val="22"/>
        </w:rPr>
      </w:pPr>
      <w:r w:rsidRPr="00F95B9E">
        <w:rPr>
          <w:b/>
          <w:iCs/>
          <w:spacing w:val="2"/>
          <w:w w:val="105"/>
          <w:sz w:val="22"/>
          <w:szCs w:val="22"/>
        </w:rPr>
        <w:t>Executive Session</w:t>
      </w:r>
      <w:r w:rsidRPr="00F95B9E">
        <w:rPr>
          <w:bCs/>
          <w:i/>
          <w:sz w:val="22"/>
          <w:szCs w:val="22"/>
        </w:rPr>
        <w:t xml:space="preserve"> </w:t>
      </w:r>
    </w:p>
    <w:p w14:paraId="66BBC5FC" w14:textId="77777777" w:rsidR="00C26899" w:rsidRDefault="00C26899" w:rsidP="00C26899">
      <w:pPr>
        <w:pStyle w:val="ListParagraph"/>
        <w:ind w:left="1152"/>
        <w:rPr>
          <w:bCs/>
          <w:i/>
          <w:sz w:val="22"/>
          <w:szCs w:val="22"/>
        </w:rPr>
      </w:pPr>
    </w:p>
    <w:p w14:paraId="6F0C2408" w14:textId="737A4C85" w:rsidR="00043DBB" w:rsidRPr="00F95B9E" w:rsidRDefault="00C26899" w:rsidP="00C26899">
      <w:pPr>
        <w:pStyle w:val="ListParagraph"/>
        <w:ind w:left="1152"/>
        <w:rPr>
          <w:i/>
          <w:iCs/>
          <w:spacing w:val="2"/>
          <w:w w:val="105"/>
          <w:sz w:val="22"/>
          <w:szCs w:val="22"/>
        </w:rPr>
      </w:pPr>
      <w:r w:rsidRPr="00F95B9E">
        <w:rPr>
          <w:bCs/>
          <w:i/>
          <w:sz w:val="22"/>
          <w:szCs w:val="22"/>
        </w:rPr>
        <w:t>The Harris County Housing Authority Board of Commissioners may go into executive session, if necessary, pursuant to Chapter 551 of the Texas Government Code, for one or more of the following reasons:  (1)  consultation with its attorneys to seek or receive legal advice or consultation regarding pending or contemplated litigation; (2) discussion about the value or transfer of real property; (3) discussion about a prospective gift or donation; (4) consideration of specific personnel matters; (5) discussion of certain economic development matters or other matters authorized by law.  The Housing Authority Board of Commissioners may announce that it will go into executive session on any item listed on this agenda if the subject matter is permitted for a closed session by provisions of Chapter 551 of the Texas Government Code.</w:t>
      </w:r>
    </w:p>
    <w:p w14:paraId="1636CE2F" w14:textId="77777777" w:rsidR="00302312" w:rsidRPr="00F95B9E" w:rsidRDefault="00302312" w:rsidP="003D5CEC">
      <w:pPr>
        <w:tabs>
          <w:tab w:val="left" w:pos="2880"/>
          <w:tab w:val="left" w:pos="9720"/>
          <w:tab w:val="left" w:pos="9900"/>
        </w:tabs>
        <w:ind w:right="270"/>
        <w:rPr>
          <w:sz w:val="22"/>
          <w:szCs w:val="22"/>
        </w:rPr>
      </w:pPr>
    </w:p>
    <w:p w14:paraId="2869E9E4" w14:textId="42AA4C4E" w:rsidR="000E73CE" w:rsidRDefault="00293793" w:rsidP="003D5CEC">
      <w:pPr>
        <w:widowControl/>
        <w:numPr>
          <w:ilvl w:val="0"/>
          <w:numId w:val="3"/>
        </w:numPr>
        <w:kinsoku/>
        <w:rPr>
          <w:b/>
          <w:bCs/>
          <w:sz w:val="22"/>
          <w:szCs w:val="22"/>
        </w:rPr>
      </w:pPr>
      <w:r w:rsidRPr="00F95B9E">
        <w:rPr>
          <w:b/>
          <w:bCs/>
          <w:sz w:val="22"/>
          <w:szCs w:val="22"/>
        </w:rPr>
        <w:t xml:space="preserve">Reconvene in public session and possible action relating to matters addressed in executive session. </w:t>
      </w:r>
    </w:p>
    <w:p w14:paraId="1CDCFCCC" w14:textId="77777777" w:rsidR="00A6100B" w:rsidRPr="00A6100B" w:rsidRDefault="00A6100B" w:rsidP="00A6100B">
      <w:pPr>
        <w:widowControl/>
        <w:kinsoku/>
        <w:ind w:left="1152"/>
        <w:rPr>
          <w:b/>
          <w:bCs/>
          <w:sz w:val="22"/>
          <w:szCs w:val="22"/>
        </w:rPr>
      </w:pPr>
    </w:p>
    <w:p w14:paraId="11EEC612" w14:textId="4AF91345" w:rsidR="00223454" w:rsidRPr="00A6100B" w:rsidRDefault="00293793" w:rsidP="00A6100B">
      <w:pPr>
        <w:widowControl/>
        <w:numPr>
          <w:ilvl w:val="0"/>
          <w:numId w:val="3"/>
        </w:numPr>
        <w:kinsoku/>
        <w:jc w:val="both"/>
        <w:rPr>
          <w:b/>
          <w:bCs/>
          <w:sz w:val="22"/>
          <w:szCs w:val="22"/>
        </w:rPr>
      </w:pPr>
      <w:r w:rsidRPr="00F95B9E">
        <w:rPr>
          <w:b/>
          <w:bCs/>
          <w:sz w:val="22"/>
          <w:szCs w:val="22"/>
        </w:rPr>
        <w:t>Adjournment</w:t>
      </w:r>
    </w:p>
    <w:sectPr w:rsidR="00223454" w:rsidRPr="00A6100B" w:rsidSect="002E73AF">
      <w:pgSz w:w="12240" w:h="15840"/>
      <w:pgMar w:top="450" w:right="1080" w:bottom="144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76A83C" w14:textId="77777777" w:rsidR="00E20C15" w:rsidRDefault="00E20C15" w:rsidP="006C6DDE">
      <w:r>
        <w:separator/>
      </w:r>
    </w:p>
  </w:endnote>
  <w:endnote w:type="continuationSeparator" w:id="0">
    <w:p w14:paraId="17BD9E15" w14:textId="77777777" w:rsidR="00E20C15" w:rsidRDefault="00E20C15" w:rsidP="006C6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F1C57D" w14:textId="77777777" w:rsidR="00E20C15" w:rsidRDefault="00E20C15" w:rsidP="006C6DDE">
      <w:r>
        <w:separator/>
      </w:r>
    </w:p>
  </w:footnote>
  <w:footnote w:type="continuationSeparator" w:id="0">
    <w:p w14:paraId="0DAFEE64" w14:textId="77777777" w:rsidR="00E20C15" w:rsidRDefault="00E20C15" w:rsidP="006C6D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EB6A1"/>
    <w:multiLevelType w:val="singleLevel"/>
    <w:tmpl w:val="788B3AB1"/>
    <w:lvl w:ilvl="0">
      <w:start w:val="1"/>
      <w:numFmt w:val="upperRoman"/>
      <w:lvlText w:val="%1."/>
      <w:lvlJc w:val="left"/>
      <w:pPr>
        <w:tabs>
          <w:tab w:val="num" w:pos="504"/>
        </w:tabs>
        <w:ind w:left="1728" w:hanging="1152"/>
      </w:pPr>
      <w:rPr>
        <w:rFonts w:ascii="Garamond" w:hAnsi="Garamond" w:cs="Garamond"/>
        <w:b/>
        <w:bCs/>
        <w:snapToGrid/>
        <w:spacing w:val="-4"/>
        <w:w w:val="105"/>
        <w:sz w:val="29"/>
        <w:szCs w:val="29"/>
      </w:rPr>
    </w:lvl>
  </w:abstractNum>
  <w:abstractNum w:abstractNumId="1">
    <w:nsid w:val="0545A0BB"/>
    <w:multiLevelType w:val="singleLevel"/>
    <w:tmpl w:val="594D9DE1"/>
    <w:lvl w:ilvl="0">
      <w:start w:val="1"/>
      <w:numFmt w:val="decimal"/>
      <w:lvlText w:val="%1."/>
      <w:lvlJc w:val="left"/>
      <w:pPr>
        <w:tabs>
          <w:tab w:val="num" w:pos="360"/>
        </w:tabs>
        <w:ind w:left="576"/>
      </w:pPr>
      <w:rPr>
        <w:rFonts w:ascii="Garamond" w:hAnsi="Garamond" w:cs="Garamond"/>
        <w:snapToGrid/>
        <w:spacing w:val="-4"/>
        <w:sz w:val="27"/>
        <w:szCs w:val="27"/>
        <w:u w:val="single"/>
      </w:rPr>
    </w:lvl>
  </w:abstractNum>
  <w:abstractNum w:abstractNumId="2">
    <w:nsid w:val="08863536"/>
    <w:multiLevelType w:val="hybridMultilevel"/>
    <w:tmpl w:val="45F65624"/>
    <w:lvl w:ilvl="0" w:tplc="270A097C">
      <w:start w:val="1"/>
      <w:numFmt w:val="lowerLetter"/>
      <w:lvlText w:val="%1)"/>
      <w:lvlJc w:val="left"/>
      <w:pPr>
        <w:ind w:left="3240" w:hanging="360"/>
      </w:pPr>
      <w:rPr>
        <w:rFonts w:hint="default"/>
        <w:b w:val="0"/>
        <w:i/>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nsid w:val="08B835AC"/>
    <w:multiLevelType w:val="hybridMultilevel"/>
    <w:tmpl w:val="70502002"/>
    <w:lvl w:ilvl="0" w:tplc="270A097C">
      <w:start w:val="1"/>
      <w:numFmt w:val="lowerLetter"/>
      <w:lvlText w:val="%1)"/>
      <w:lvlJc w:val="left"/>
      <w:pPr>
        <w:ind w:left="1872" w:hanging="360"/>
      </w:pPr>
      <w:rPr>
        <w:b w:val="0"/>
        <w:i/>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4">
    <w:nsid w:val="0C5C5F7A"/>
    <w:multiLevelType w:val="hybridMultilevel"/>
    <w:tmpl w:val="EBC0EDBE"/>
    <w:lvl w:ilvl="0" w:tplc="ACE8CCEA">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18024D2B"/>
    <w:multiLevelType w:val="hybridMultilevel"/>
    <w:tmpl w:val="901C2596"/>
    <w:lvl w:ilvl="0" w:tplc="5A2489CA">
      <w:start w:val="1"/>
      <w:numFmt w:val="lowerLetter"/>
      <w:lvlText w:val="%1)"/>
      <w:lvlJc w:val="left"/>
      <w:pPr>
        <w:ind w:left="1944" w:hanging="360"/>
      </w:pPr>
      <w:rPr>
        <w:rFonts w:hint="default"/>
        <w:b w:val="0"/>
        <w:i/>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6">
    <w:nsid w:val="19F62A15"/>
    <w:multiLevelType w:val="hybridMultilevel"/>
    <w:tmpl w:val="1E78378C"/>
    <w:lvl w:ilvl="0" w:tplc="D94A6626">
      <w:start w:val="1"/>
      <w:numFmt w:val="upperRoman"/>
      <w:lvlText w:val="%1."/>
      <w:lvlJc w:val="left"/>
      <w:pPr>
        <w:tabs>
          <w:tab w:val="num" w:pos="-72"/>
        </w:tabs>
        <w:ind w:left="1152" w:hanging="1152"/>
      </w:pPr>
      <w:rPr>
        <w:rFonts w:ascii="Garamond" w:hAnsi="Garamond" w:cs="Garamond"/>
        <w:b/>
        <w:bCs/>
        <w:i w:val="0"/>
        <w:snapToGrid/>
        <w:spacing w:val="-4"/>
        <w:w w:val="105"/>
        <w:sz w:val="29"/>
        <w:szCs w:val="29"/>
      </w:rPr>
    </w:lvl>
    <w:lvl w:ilvl="1" w:tplc="04090019">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7">
    <w:nsid w:val="32B20549"/>
    <w:multiLevelType w:val="hybridMultilevel"/>
    <w:tmpl w:val="7A2EB9AE"/>
    <w:lvl w:ilvl="0" w:tplc="D94A6626">
      <w:start w:val="1"/>
      <w:numFmt w:val="upperRoman"/>
      <w:lvlText w:val="%1."/>
      <w:lvlJc w:val="left"/>
      <w:pPr>
        <w:tabs>
          <w:tab w:val="num" w:pos="-72"/>
        </w:tabs>
        <w:ind w:left="1152" w:hanging="1152"/>
      </w:pPr>
      <w:rPr>
        <w:rFonts w:ascii="Garamond" w:hAnsi="Garamond" w:cs="Garamond"/>
        <w:b/>
        <w:bCs/>
        <w:i w:val="0"/>
        <w:snapToGrid/>
        <w:spacing w:val="-4"/>
        <w:w w:val="105"/>
        <w:sz w:val="29"/>
        <w:szCs w:val="29"/>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8">
    <w:nsid w:val="339E7B42"/>
    <w:multiLevelType w:val="hybridMultilevel"/>
    <w:tmpl w:val="00D8D58E"/>
    <w:lvl w:ilvl="0" w:tplc="270A097C">
      <w:start w:val="1"/>
      <w:numFmt w:val="lowerLetter"/>
      <w:lvlText w:val="%1)"/>
      <w:lvlJc w:val="left"/>
      <w:pPr>
        <w:ind w:left="1980" w:hanging="360"/>
      </w:pPr>
      <w:rPr>
        <w:b w:val="0"/>
        <w:i/>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nsid w:val="62CC7253"/>
    <w:multiLevelType w:val="hybridMultilevel"/>
    <w:tmpl w:val="CB923072"/>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6C665BA8"/>
    <w:multiLevelType w:val="hybridMultilevel"/>
    <w:tmpl w:val="6D8E81EC"/>
    <w:lvl w:ilvl="0" w:tplc="E924BB16">
      <w:start w:val="1"/>
      <w:numFmt w:val="upperRoman"/>
      <w:lvlText w:val="%1."/>
      <w:lvlJc w:val="left"/>
      <w:pPr>
        <w:tabs>
          <w:tab w:val="num" w:pos="720"/>
        </w:tabs>
        <w:ind w:left="720" w:hanging="720"/>
      </w:pPr>
      <w:rPr>
        <w:rFonts w:hint="default"/>
      </w:rPr>
    </w:lvl>
    <w:lvl w:ilvl="1" w:tplc="236A0E20">
      <w:start w:val="1"/>
      <w:numFmt w:val="upperLetter"/>
      <w:lvlText w:val="%2."/>
      <w:lvlJc w:val="left"/>
      <w:pPr>
        <w:tabs>
          <w:tab w:val="num" w:pos="720"/>
        </w:tabs>
        <w:ind w:left="1440" w:hanging="360"/>
      </w:pPr>
      <w:rPr>
        <w:rFonts w:cs="Times New Roman" w:hint="default"/>
        <w:b w:val="0"/>
        <w:i w:val="0"/>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CA24CBA"/>
    <w:multiLevelType w:val="hybridMultilevel"/>
    <w:tmpl w:val="772C3E56"/>
    <w:lvl w:ilvl="0" w:tplc="04090017">
      <w:start w:val="1"/>
      <w:numFmt w:val="lowerLetter"/>
      <w:lvlText w:val="%1)"/>
      <w:lvlJc w:val="left"/>
      <w:pPr>
        <w:ind w:left="1872" w:hanging="360"/>
      </w:pPr>
    </w:lvl>
    <w:lvl w:ilvl="1" w:tplc="04090019">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nsid w:val="6E440001"/>
    <w:multiLevelType w:val="hybridMultilevel"/>
    <w:tmpl w:val="B28AC432"/>
    <w:lvl w:ilvl="0" w:tplc="8318A39A">
      <w:start w:val="1"/>
      <w:numFmt w:val="upperRoman"/>
      <w:lvlText w:val="%1."/>
      <w:lvlJc w:val="left"/>
      <w:pPr>
        <w:tabs>
          <w:tab w:val="num" w:pos="-72"/>
        </w:tabs>
        <w:ind w:left="1152" w:hanging="1152"/>
      </w:pPr>
      <w:rPr>
        <w:rFonts w:ascii="Garamond" w:hAnsi="Garamond" w:cs="Garamond" w:hint="default"/>
        <w:b/>
        <w:bCs/>
        <w:i w:val="0"/>
        <w:snapToGrid/>
        <w:spacing w:val="-4"/>
        <w:w w:val="105"/>
        <w:sz w:val="29"/>
        <w:szCs w:val="29"/>
      </w:rPr>
    </w:lvl>
    <w:lvl w:ilvl="1" w:tplc="04090019">
      <w:start w:val="1"/>
      <w:numFmt w:val="lowerLetter"/>
      <w:lvlText w:val="%2."/>
      <w:lvlJc w:val="left"/>
      <w:pPr>
        <w:ind w:left="864" w:hanging="360"/>
      </w:pPr>
    </w:lvl>
    <w:lvl w:ilvl="2" w:tplc="0409001B">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13">
    <w:nsid w:val="6F585705"/>
    <w:multiLevelType w:val="hybridMultilevel"/>
    <w:tmpl w:val="2676FB50"/>
    <w:lvl w:ilvl="0" w:tplc="04090017">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nsid w:val="6F8925FE"/>
    <w:multiLevelType w:val="hybridMultilevel"/>
    <w:tmpl w:val="84B6A8A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nsid w:val="7AEB4D00"/>
    <w:multiLevelType w:val="hybridMultilevel"/>
    <w:tmpl w:val="D4A65AFC"/>
    <w:lvl w:ilvl="0" w:tplc="E2DA6EDE">
      <w:start w:val="1"/>
      <w:numFmt w:val="upperRoman"/>
      <w:lvlText w:val="%1."/>
      <w:lvlJc w:val="left"/>
      <w:pPr>
        <w:tabs>
          <w:tab w:val="num" w:pos="-72"/>
        </w:tabs>
        <w:ind w:left="1152" w:hanging="1152"/>
      </w:pPr>
      <w:rPr>
        <w:rFonts w:ascii="Garamond" w:hAnsi="Garamond" w:cs="Garamond" w:hint="default"/>
        <w:b/>
        <w:bCs/>
        <w:i w:val="0"/>
        <w:snapToGrid/>
        <w:spacing w:val="-4"/>
        <w:w w:val="105"/>
        <w:sz w:val="29"/>
        <w:szCs w:val="29"/>
      </w:rPr>
    </w:lvl>
    <w:lvl w:ilvl="1" w:tplc="04090019">
      <w:start w:val="1"/>
      <w:numFmt w:val="lowerLetter"/>
      <w:lvlText w:val="%2."/>
      <w:lvlJc w:val="left"/>
      <w:pPr>
        <w:ind w:left="864" w:hanging="360"/>
      </w:pPr>
    </w:lvl>
    <w:lvl w:ilvl="2" w:tplc="0409001B">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16">
    <w:nsid w:val="7FFE0FC6"/>
    <w:multiLevelType w:val="hybridMultilevel"/>
    <w:tmpl w:val="A664B460"/>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0"/>
  </w:num>
  <w:num w:numId="2">
    <w:abstractNumId w:val="6"/>
  </w:num>
  <w:num w:numId="3">
    <w:abstractNumId w:val="15"/>
  </w:num>
  <w:num w:numId="4">
    <w:abstractNumId w:val="11"/>
  </w:num>
  <w:num w:numId="5">
    <w:abstractNumId w:val="8"/>
  </w:num>
  <w:num w:numId="6">
    <w:abstractNumId w:val="14"/>
  </w:num>
  <w:num w:numId="7">
    <w:abstractNumId w:val="2"/>
  </w:num>
  <w:num w:numId="8">
    <w:abstractNumId w:val="10"/>
  </w:num>
  <w:num w:numId="9">
    <w:abstractNumId w:val="1"/>
  </w:num>
  <w:num w:numId="10">
    <w:abstractNumId w:val="3"/>
  </w:num>
  <w:num w:numId="11">
    <w:abstractNumId w:val="13"/>
  </w:num>
  <w:num w:numId="12">
    <w:abstractNumId w:val="16"/>
  </w:num>
  <w:num w:numId="13">
    <w:abstractNumId w:val="7"/>
  </w:num>
  <w:num w:numId="14">
    <w:abstractNumId w:val="5"/>
  </w:num>
  <w:num w:numId="15">
    <w:abstractNumId w:val="12"/>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zNLWwMDc0NzAAYiUdpeDU4uLM/DyQAsNaAKRYMSIsAAAA"/>
  </w:docVars>
  <w:rsids>
    <w:rsidRoot w:val="00873DDF"/>
    <w:rsid w:val="000024A4"/>
    <w:rsid w:val="0000380A"/>
    <w:rsid w:val="00006872"/>
    <w:rsid w:val="00011836"/>
    <w:rsid w:val="00032D9A"/>
    <w:rsid w:val="00037191"/>
    <w:rsid w:val="00040F89"/>
    <w:rsid w:val="000425CC"/>
    <w:rsid w:val="000436FB"/>
    <w:rsid w:val="00043DBB"/>
    <w:rsid w:val="00050896"/>
    <w:rsid w:val="000512D9"/>
    <w:rsid w:val="00053C07"/>
    <w:rsid w:val="00056C84"/>
    <w:rsid w:val="0006486C"/>
    <w:rsid w:val="0007466C"/>
    <w:rsid w:val="00076434"/>
    <w:rsid w:val="000822DF"/>
    <w:rsid w:val="000837AC"/>
    <w:rsid w:val="00086129"/>
    <w:rsid w:val="00086BA0"/>
    <w:rsid w:val="00090C6D"/>
    <w:rsid w:val="00093DC2"/>
    <w:rsid w:val="00097257"/>
    <w:rsid w:val="000A2420"/>
    <w:rsid w:val="000A3221"/>
    <w:rsid w:val="000A56C5"/>
    <w:rsid w:val="000B0A64"/>
    <w:rsid w:val="000B291D"/>
    <w:rsid w:val="000B3252"/>
    <w:rsid w:val="000B51A6"/>
    <w:rsid w:val="000C143B"/>
    <w:rsid w:val="000C2FBF"/>
    <w:rsid w:val="000C446A"/>
    <w:rsid w:val="000D5426"/>
    <w:rsid w:val="000D5CED"/>
    <w:rsid w:val="000E04D7"/>
    <w:rsid w:val="000E24B4"/>
    <w:rsid w:val="000E449A"/>
    <w:rsid w:val="000E4E81"/>
    <w:rsid w:val="000E73CE"/>
    <w:rsid w:val="000E7F98"/>
    <w:rsid w:val="000F0B08"/>
    <w:rsid w:val="000F0BD0"/>
    <w:rsid w:val="000F2C2D"/>
    <w:rsid w:val="000F51B6"/>
    <w:rsid w:val="00100153"/>
    <w:rsid w:val="00101439"/>
    <w:rsid w:val="00106F6C"/>
    <w:rsid w:val="001101D5"/>
    <w:rsid w:val="00111C45"/>
    <w:rsid w:val="001215E9"/>
    <w:rsid w:val="00125DB4"/>
    <w:rsid w:val="001407CC"/>
    <w:rsid w:val="001411E6"/>
    <w:rsid w:val="00143339"/>
    <w:rsid w:val="00143BCE"/>
    <w:rsid w:val="00144271"/>
    <w:rsid w:val="00145AC6"/>
    <w:rsid w:val="00146CC8"/>
    <w:rsid w:val="001501E7"/>
    <w:rsid w:val="00162B7F"/>
    <w:rsid w:val="00164F10"/>
    <w:rsid w:val="00166859"/>
    <w:rsid w:val="00181DB5"/>
    <w:rsid w:val="00185CDB"/>
    <w:rsid w:val="00186FDB"/>
    <w:rsid w:val="00194561"/>
    <w:rsid w:val="00195984"/>
    <w:rsid w:val="00195E26"/>
    <w:rsid w:val="00196626"/>
    <w:rsid w:val="0019729D"/>
    <w:rsid w:val="001A5BDC"/>
    <w:rsid w:val="001B2055"/>
    <w:rsid w:val="001C0640"/>
    <w:rsid w:val="001C1C5D"/>
    <w:rsid w:val="001C27A9"/>
    <w:rsid w:val="001C5471"/>
    <w:rsid w:val="001C620A"/>
    <w:rsid w:val="001C634F"/>
    <w:rsid w:val="001E1E3C"/>
    <w:rsid w:val="001F02A6"/>
    <w:rsid w:val="001F0FBD"/>
    <w:rsid w:val="001F350B"/>
    <w:rsid w:val="001F3560"/>
    <w:rsid w:val="001F4118"/>
    <w:rsid w:val="001F75C9"/>
    <w:rsid w:val="00200C21"/>
    <w:rsid w:val="00204301"/>
    <w:rsid w:val="00210BED"/>
    <w:rsid w:val="00211E98"/>
    <w:rsid w:val="00216015"/>
    <w:rsid w:val="00220393"/>
    <w:rsid w:val="00222D7B"/>
    <w:rsid w:val="00223454"/>
    <w:rsid w:val="00225409"/>
    <w:rsid w:val="00232CB6"/>
    <w:rsid w:val="002332AE"/>
    <w:rsid w:val="0023346B"/>
    <w:rsid w:val="002410EC"/>
    <w:rsid w:val="00241925"/>
    <w:rsid w:val="00244B3A"/>
    <w:rsid w:val="00250D2C"/>
    <w:rsid w:val="00263098"/>
    <w:rsid w:val="00266386"/>
    <w:rsid w:val="00267351"/>
    <w:rsid w:val="00271D36"/>
    <w:rsid w:val="00274371"/>
    <w:rsid w:val="00280A9F"/>
    <w:rsid w:val="00285786"/>
    <w:rsid w:val="002860AC"/>
    <w:rsid w:val="00287FB3"/>
    <w:rsid w:val="00293793"/>
    <w:rsid w:val="002A08DB"/>
    <w:rsid w:val="002A5284"/>
    <w:rsid w:val="002B4344"/>
    <w:rsid w:val="002B4779"/>
    <w:rsid w:val="002B483E"/>
    <w:rsid w:val="002B6C12"/>
    <w:rsid w:val="002B7824"/>
    <w:rsid w:val="002B78AD"/>
    <w:rsid w:val="002C2995"/>
    <w:rsid w:val="002C58B4"/>
    <w:rsid w:val="002C6ADE"/>
    <w:rsid w:val="002C7300"/>
    <w:rsid w:val="002D101D"/>
    <w:rsid w:val="002D1BE3"/>
    <w:rsid w:val="002D61DF"/>
    <w:rsid w:val="002E1653"/>
    <w:rsid w:val="002E3E73"/>
    <w:rsid w:val="002E73AF"/>
    <w:rsid w:val="002E77E0"/>
    <w:rsid w:val="002F1626"/>
    <w:rsid w:val="002F1CCF"/>
    <w:rsid w:val="002F581C"/>
    <w:rsid w:val="002F6E1C"/>
    <w:rsid w:val="002F71A2"/>
    <w:rsid w:val="00301765"/>
    <w:rsid w:val="00302312"/>
    <w:rsid w:val="003043D6"/>
    <w:rsid w:val="0030711F"/>
    <w:rsid w:val="003118D7"/>
    <w:rsid w:val="00312574"/>
    <w:rsid w:val="0031261F"/>
    <w:rsid w:val="00312AC0"/>
    <w:rsid w:val="003135A9"/>
    <w:rsid w:val="00314F7F"/>
    <w:rsid w:val="00317C3A"/>
    <w:rsid w:val="003200B7"/>
    <w:rsid w:val="00322088"/>
    <w:rsid w:val="00324728"/>
    <w:rsid w:val="00324C42"/>
    <w:rsid w:val="003270DF"/>
    <w:rsid w:val="00330F4A"/>
    <w:rsid w:val="00331FAF"/>
    <w:rsid w:val="00336ADE"/>
    <w:rsid w:val="00337D21"/>
    <w:rsid w:val="00337E08"/>
    <w:rsid w:val="00341A88"/>
    <w:rsid w:val="00345891"/>
    <w:rsid w:val="00346273"/>
    <w:rsid w:val="0035055E"/>
    <w:rsid w:val="003565E9"/>
    <w:rsid w:val="00357F77"/>
    <w:rsid w:val="00362D3C"/>
    <w:rsid w:val="00366AC5"/>
    <w:rsid w:val="00367488"/>
    <w:rsid w:val="003730BB"/>
    <w:rsid w:val="00380160"/>
    <w:rsid w:val="00385A96"/>
    <w:rsid w:val="00390806"/>
    <w:rsid w:val="00394074"/>
    <w:rsid w:val="00397188"/>
    <w:rsid w:val="003976AB"/>
    <w:rsid w:val="003A0900"/>
    <w:rsid w:val="003A1D8A"/>
    <w:rsid w:val="003A69A2"/>
    <w:rsid w:val="003A795D"/>
    <w:rsid w:val="003B6727"/>
    <w:rsid w:val="003B6DB3"/>
    <w:rsid w:val="003C1E3C"/>
    <w:rsid w:val="003C24B5"/>
    <w:rsid w:val="003D388F"/>
    <w:rsid w:val="003D5CEC"/>
    <w:rsid w:val="003E0139"/>
    <w:rsid w:val="003E0949"/>
    <w:rsid w:val="003E129B"/>
    <w:rsid w:val="003E43C9"/>
    <w:rsid w:val="003F01D3"/>
    <w:rsid w:val="003F0F65"/>
    <w:rsid w:val="003F16BC"/>
    <w:rsid w:val="003F2025"/>
    <w:rsid w:val="003F23CB"/>
    <w:rsid w:val="003F6A31"/>
    <w:rsid w:val="00400AF4"/>
    <w:rsid w:val="00403A65"/>
    <w:rsid w:val="00405B59"/>
    <w:rsid w:val="004074CB"/>
    <w:rsid w:val="00411EBC"/>
    <w:rsid w:val="00412910"/>
    <w:rsid w:val="0041743B"/>
    <w:rsid w:val="0042065F"/>
    <w:rsid w:val="00420947"/>
    <w:rsid w:val="004216B0"/>
    <w:rsid w:val="00424BB4"/>
    <w:rsid w:val="00425CD9"/>
    <w:rsid w:val="004273AE"/>
    <w:rsid w:val="0042773F"/>
    <w:rsid w:val="00427B21"/>
    <w:rsid w:val="00431364"/>
    <w:rsid w:val="00431B7C"/>
    <w:rsid w:val="004322B0"/>
    <w:rsid w:val="004548EF"/>
    <w:rsid w:val="004604A9"/>
    <w:rsid w:val="00461592"/>
    <w:rsid w:val="00470BE4"/>
    <w:rsid w:val="00472E8B"/>
    <w:rsid w:val="0047494E"/>
    <w:rsid w:val="004807DC"/>
    <w:rsid w:val="00484283"/>
    <w:rsid w:val="0048713B"/>
    <w:rsid w:val="004908BF"/>
    <w:rsid w:val="004945E7"/>
    <w:rsid w:val="004A0B0E"/>
    <w:rsid w:val="004A4EAD"/>
    <w:rsid w:val="004A745C"/>
    <w:rsid w:val="004B4D06"/>
    <w:rsid w:val="004B4D27"/>
    <w:rsid w:val="004B7011"/>
    <w:rsid w:val="004C21AD"/>
    <w:rsid w:val="004C7179"/>
    <w:rsid w:val="004C7B62"/>
    <w:rsid w:val="004C7EF0"/>
    <w:rsid w:val="004D1D65"/>
    <w:rsid w:val="004D7220"/>
    <w:rsid w:val="004D75A1"/>
    <w:rsid w:val="004E00E8"/>
    <w:rsid w:val="004E4C4D"/>
    <w:rsid w:val="004F2237"/>
    <w:rsid w:val="004F2968"/>
    <w:rsid w:val="004F69CA"/>
    <w:rsid w:val="004F7FCC"/>
    <w:rsid w:val="005003FB"/>
    <w:rsid w:val="00500BD2"/>
    <w:rsid w:val="00506B33"/>
    <w:rsid w:val="0050739E"/>
    <w:rsid w:val="00512178"/>
    <w:rsid w:val="0051223F"/>
    <w:rsid w:val="00515512"/>
    <w:rsid w:val="00522EE1"/>
    <w:rsid w:val="0052354B"/>
    <w:rsid w:val="0052728B"/>
    <w:rsid w:val="00530B86"/>
    <w:rsid w:val="00536268"/>
    <w:rsid w:val="00540D4E"/>
    <w:rsid w:val="00543358"/>
    <w:rsid w:val="00544A66"/>
    <w:rsid w:val="00547676"/>
    <w:rsid w:val="00550BFA"/>
    <w:rsid w:val="00550F9E"/>
    <w:rsid w:val="005540A6"/>
    <w:rsid w:val="0055452D"/>
    <w:rsid w:val="00557EA1"/>
    <w:rsid w:val="005605B2"/>
    <w:rsid w:val="00560AAE"/>
    <w:rsid w:val="00561787"/>
    <w:rsid w:val="005634F9"/>
    <w:rsid w:val="00563C49"/>
    <w:rsid w:val="00564D39"/>
    <w:rsid w:val="00567745"/>
    <w:rsid w:val="005708D6"/>
    <w:rsid w:val="0057120D"/>
    <w:rsid w:val="005725B8"/>
    <w:rsid w:val="00573ECD"/>
    <w:rsid w:val="00577F6F"/>
    <w:rsid w:val="00581185"/>
    <w:rsid w:val="00587C56"/>
    <w:rsid w:val="00593204"/>
    <w:rsid w:val="005A1897"/>
    <w:rsid w:val="005A3894"/>
    <w:rsid w:val="005A44B2"/>
    <w:rsid w:val="005A5F60"/>
    <w:rsid w:val="005B059C"/>
    <w:rsid w:val="005B4C46"/>
    <w:rsid w:val="005C030A"/>
    <w:rsid w:val="005C2464"/>
    <w:rsid w:val="005C5561"/>
    <w:rsid w:val="005D0152"/>
    <w:rsid w:val="005D23E2"/>
    <w:rsid w:val="005D3494"/>
    <w:rsid w:val="005D5B0F"/>
    <w:rsid w:val="005E44AB"/>
    <w:rsid w:val="005E5796"/>
    <w:rsid w:val="005E5A24"/>
    <w:rsid w:val="005F64D9"/>
    <w:rsid w:val="005F65B3"/>
    <w:rsid w:val="006028A6"/>
    <w:rsid w:val="006045A8"/>
    <w:rsid w:val="00610156"/>
    <w:rsid w:val="006127BC"/>
    <w:rsid w:val="006133F5"/>
    <w:rsid w:val="00615161"/>
    <w:rsid w:val="00616B59"/>
    <w:rsid w:val="00617F26"/>
    <w:rsid w:val="006209F1"/>
    <w:rsid w:val="00621AD7"/>
    <w:rsid w:val="006263AD"/>
    <w:rsid w:val="00627A5D"/>
    <w:rsid w:val="00630970"/>
    <w:rsid w:val="00630EFC"/>
    <w:rsid w:val="00631FD4"/>
    <w:rsid w:val="00633AA1"/>
    <w:rsid w:val="00634074"/>
    <w:rsid w:val="0063517B"/>
    <w:rsid w:val="0063557F"/>
    <w:rsid w:val="0063677A"/>
    <w:rsid w:val="00646FAD"/>
    <w:rsid w:val="00651ACE"/>
    <w:rsid w:val="00660748"/>
    <w:rsid w:val="00661CE6"/>
    <w:rsid w:val="006638D8"/>
    <w:rsid w:val="00663CDE"/>
    <w:rsid w:val="006654F4"/>
    <w:rsid w:val="006678AE"/>
    <w:rsid w:val="0067532E"/>
    <w:rsid w:val="00683B5C"/>
    <w:rsid w:val="00684E85"/>
    <w:rsid w:val="00687023"/>
    <w:rsid w:val="00695AF8"/>
    <w:rsid w:val="00697B9F"/>
    <w:rsid w:val="006A050E"/>
    <w:rsid w:val="006A3057"/>
    <w:rsid w:val="006A3DB6"/>
    <w:rsid w:val="006A7FC5"/>
    <w:rsid w:val="006B45D0"/>
    <w:rsid w:val="006B76CD"/>
    <w:rsid w:val="006C194A"/>
    <w:rsid w:val="006C3955"/>
    <w:rsid w:val="006C6DDE"/>
    <w:rsid w:val="006D0956"/>
    <w:rsid w:val="006D244A"/>
    <w:rsid w:val="006D28B1"/>
    <w:rsid w:val="006D30EE"/>
    <w:rsid w:val="006D5D96"/>
    <w:rsid w:val="006E1AFA"/>
    <w:rsid w:val="006E1CEB"/>
    <w:rsid w:val="006E683A"/>
    <w:rsid w:val="006E70B2"/>
    <w:rsid w:val="006E7DB1"/>
    <w:rsid w:val="006F08BB"/>
    <w:rsid w:val="00705192"/>
    <w:rsid w:val="007101F8"/>
    <w:rsid w:val="00714A9E"/>
    <w:rsid w:val="007205B8"/>
    <w:rsid w:val="00721DB7"/>
    <w:rsid w:val="007233DC"/>
    <w:rsid w:val="00727D18"/>
    <w:rsid w:val="007325C4"/>
    <w:rsid w:val="00733E45"/>
    <w:rsid w:val="00734446"/>
    <w:rsid w:val="00735312"/>
    <w:rsid w:val="007358E7"/>
    <w:rsid w:val="0073661E"/>
    <w:rsid w:val="00737478"/>
    <w:rsid w:val="00741D6D"/>
    <w:rsid w:val="007448BD"/>
    <w:rsid w:val="007502C1"/>
    <w:rsid w:val="00761B62"/>
    <w:rsid w:val="0076332F"/>
    <w:rsid w:val="00765F15"/>
    <w:rsid w:val="00770B9F"/>
    <w:rsid w:val="00774D8F"/>
    <w:rsid w:val="00775D2D"/>
    <w:rsid w:val="007764E6"/>
    <w:rsid w:val="0078006A"/>
    <w:rsid w:val="007800A0"/>
    <w:rsid w:val="007859A7"/>
    <w:rsid w:val="00787778"/>
    <w:rsid w:val="00790938"/>
    <w:rsid w:val="00791B49"/>
    <w:rsid w:val="00792DAB"/>
    <w:rsid w:val="00793F2E"/>
    <w:rsid w:val="00795D8B"/>
    <w:rsid w:val="007961A8"/>
    <w:rsid w:val="00797E52"/>
    <w:rsid w:val="007A07F6"/>
    <w:rsid w:val="007A4D5A"/>
    <w:rsid w:val="007A7B82"/>
    <w:rsid w:val="007B1DCF"/>
    <w:rsid w:val="007B4AD0"/>
    <w:rsid w:val="007C2BCC"/>
    <w:rsid w:val="007C7DA0"/>
    <w:rsid w:val="007D5663"/>
    <w:rsid w:val="007D7160"/>
    <w:rsid w:val="007E5712"/>
    <w:rsid w:val="007F0E18"/>
    <w:rsid w:val="007F382A"/>
    <w:rsid w:val="0080041D"/>
    <w:rsid w:val="008004D2"/>
    <w:rsid w:val="00806723"/>
    <w:rsid w:val="00811260"/>
    <w:rsid w:val="008129FC"/>
    <w:rsid w:val="00813C8D"/>
    <w:rsid w:val="00816909"/>
    <w:rsid w:val="00816999"/>
    <w:rsid w:val="00824E16"/>
    <w:rsid w:val="008276F7"/>
    <w:rsid w:val="00837E1C"/>
    <w:rsid w:val="00854500"/>
    <w:rsid w:val="00860BBE"/>
    <w:rsid w:val="00863B6E"/>
    <w:rsid w:val="0086407C"/>
    <w:rsid w:val="008642F4"/>
    <w:rsid w:val="00872FE4"/>
    <w:rsid w:val="00873DDF"/>
    <w:rsid w:val="00874C40"/>
    <w:rsid w:val="00877DCE"/>
    <w:rsid w:val="00881280"/>
    <w:rsid w:val="00881CB3"/>
    <w:rsid w:val="008832F9"/>
    <w:rsid w:val="00893563"/>
    <w:rsid w:val="008955D6"/>
    <w:rsid w:val="00896455"/>
    <w:rsid w:val="008A3B10"/>
    <w:rsid w:val="008A6198"/>
    <w:rsid w:val="008A7898"/>
    <w:rsid w:val="008A7CE6"/>
    <w:rsid w:val="008A7DBA"/>
    <w:rsid w:val="008B0B7A"/>
    <w:rsid w:val="008B0BA6"/>
    <w:rsid w:val="008B3029"/>
    <w:rsid w:val="008C4378"/>
    <w:rsid w:val="008C6B08"/>
    <w:rsid w:val="008D32D1"/>
    <w:rsid w:val="008D5761"/>
    <w:rsid w:val="008D6C95"/>
    <w:rsid w:val="008E47D7"/>
    <w:rsid w:val="008E70B6"/>
    <w:rsid w:val="008F1F2D"/>
    <w:rsid w:val="00901BF5"/>
    <w:rsid w:val="00904582"/>
    <w:rsid w:val="009048B4"/>
    <w:rsid w:val="00904F36"/>
    <w:rsid w:val="00905A36"/>
    <w:rsid w:val="00910BF3"/>
    <w:rsid w:val="00913046"/>
    <w:rsid w:val="009221DB"/>
    <w:rsid w:val="0093327E"/>
    <w:rsid w:val="009333BB"/>
    <w:rsid w:val="00934B3E"/>
    <w:rsid w:val="00945716"/>
    <w:rsid w:val="009468C1"/>
    <w:rsid w:val="009510C5"/>
    <w:rsid w:val="009608A9"/>
    <w:rsid w:val="00962309"/>
    <w:rsid w:val="009637BE"/>
    <w:rsid w:val="00975D00"/>
    <w:rsid w:val="00983DE7"/>
    <w:rsid w:val="00987AEA"/>
    <w:rsid w:val="00993FE6"/>
    <w:rsid w:val="009A0657"/>
    <w:rsid w:val="009A218E"/>
    <w:rsid w:val="009A731D"/>
    <w:rsid w:val="009A77FF"/>
    <w:rsid w:val="009B0FB0"/>
    <w:rsid w:val="009B1A4E"/>
    <w:rsid w:val="009B5BD3"/>
    <w:rsid w:val="009C2C05"/>
    <w:rsid w:val="009D35EF"/>
    <w:rsid w:val="009E1E33"/>
    <w:rsid w:val="009E245D"/>
    <w:rsid w:val="009E4382"/>
    <w:rsid w:val="009F425A"/>
    <w:rsid w:val="00A01732"/>
    <w:rsid w:val="00A033A9"/>
    <w:rsid w:val="00A03DF2"/>
    <w:rsid w:val="00A04351"/>
    <w:rsid w:val="00A06854"/>
    <w:rsid w:val="00A06C73"/>
    <w:rsid w:val="00A0703E"/>
    <w:rsid w:val="00A153A3"/>
    <w:rsid w:val="00A220D7"/>
    <w:rsid w:val="00A30853"/>
    <w:rsid w:val="00A321F0"/>
    <w:rsid w:val="00A368EE"/>
    <w:rsid w:val="00A41D76"/>
    <w:rsid w:val="00A514FE"/>
    <w:rsid w:val="00A51D3E"/>
    <w:rsid w:val="00A5248C"/>
    <w:rsid w:val="00A52F2D"/>
    <w:rsid w:val="00A6100B"/>
    <w:rsid w:val="00A66EB7"/>
    <w:rsid w:val="00A7065D"/>
    <w:rsid w:val="00A73524"/>
    <w:rsid w:val="00A7392A"/>
    <w:rsid w:val="00A844BC"/>
    <w:rsid w:val="00A9024E"/>
    <w:rsid w:val="00A929DD"/>
    <w:rsid w:val="00A93595"/>
    <w:rsid w:val="00A94C77"/>
    <w:rsid w:val="00AB0DAA"/>
    <w:rsid w:val="00AB69B1"/>
    <w:rsid w:val="00AB7286"/>
    <w:rsid w:val="00AC3C89"/>
    <w:rsid w:val="00AC401F"/>
    <w:rsid w:val="00AC7E4D"/>
    <w:rsid w:val="00AD2D97"/>
    <w:rsid w:val="00AD520C"/>
    <w:rsid w:val="00AD57D2"/>
    <w:rsid w:val="00AE313D"/>
    <w:rsid w:val="00AE3E67"/>
    <w:rsid w:val="00AF0DC5"/>
    <w:rsid w:val="00AF6BCD"/>
    <w:rsid w:val="00AF79D2"/>
    <w:rsid w:val="00B12488"/>
    <w:rsid w:val="00B129EB"/>
    <w:rsid w:val="00B23015"/>
    <w:rsid w:val="00B2393B"/>
    <w:rsid w:val="00B24FCE"/>
    <w:rsid w:val="00B33F98"/>
    <w:rsid w:val="00B37830"/>
    <w:rsid w:val="00B400EC"/>
    <w:rsid w:val="00B409DA"/>
    <w:rsid w:val="00B418FB"/>
    <w:rsid w:val="00B60976"/>
    <w:rsid w:val="00B6263C"/>
    <w:rsid w:val="00B633E4"/>
    <w:rsid w:val="00B6670A"/>
    <w:rsid w:val="00B752E7"/>
    <w:rsid w:val="00B76F27"/>
    <w:rsid w:val="00B7798A"/>
    <w:rsid w:val="00B9356E"/>
    <w:rsid w:val="00B942A9"/>
    <w:rsid w:val="00B97C01"/>
    <w:rsid w:val="00BA7D78"/>
    <w:rsid w:val="00BB6886"/>
    <w:rsid w:val="00BB6F15"/>
    <w:rsid w:val="00BC039B"/>
    <w:rsid w:val="00BC13AF"/>
    <w:rsid w:val="00BC1E3E"/>
    <w:rsid w:val="00BC222F"/>
    <w:rsid w:val="00BC22FB"/>
    <w:rsid w:val="00BC492E"/>
    <w:rsid w:val="00BC55EB"/>
    <w:rsid w:val="00BC5757"/>
    <w:rsid w:val="00BC74FB"/>
    <w:rsid w:val="00BE3C2D"/>
    <w:rsid w:val="00BE43D4"/>
    <w:rsid w:val="00BE7A13"/>
    <w:rsid w:val="00BF5A1F"/>
    <w:rsid w:val="00C0199D"/>
    <w:rsid w:val="00C07133"/>
    <w:rsid w:val="00C10614"/>
    <w:rsid w:val="00C10F02"/>
    <w:rsid w:val="00C141C7"/>
    <w:rsid w:val="00C174EE"/>
    <w:rsid w:val="00C17A41"/>
    <w:rsid w:val="00C22CED"/>
    <w:rsid w:val="00C26899"/>
    <w:rsid w:val="00C2752B"/>
    <w:rsid w:val="00C279B4"/>
    <w:rsid w:val="00C34CA9"/>
    <w:rsid w:val="00C414CF"/>
    <w:rsid w:val="00C44A03"/>
    <w:rsid w:val="00C45381"/>
    <w:rsid w:val="00C45E91"/>
    <w:rsid w:val="00C46A49"/>
    <w:rsid w:val="00C5488C"/>
    <w:rsid w:val="00C54D76"/>
    <w:rsid w:val="00C56641"/>
    <w:rsid w:val="00C572EB"/>
    <w:rsid w:val="00C60FAA"/>
    <w:rsid w:val="00C669BD"/>
    <w:rsid w:val="00C72C3D"/>
    <w:rsid w:val="00C76357"/>
    <w:rsid w:val="00C83B4D"/>
    <w:rsid w:val="00C909BC"/>
    <w:rsid w:val="00C92F9C"/>
    <w:rsid w:val="00C9408B"/>
    <w:rsid w:val="00C9610E"/>
    <w:rsid w:val="00C97F6E"/>
    <w:rsid w:val="00CA0B81"/>
    <w:rsid w:val="00CA6AC8"/>
    <w:rsid w:val="00CB067D"/>
    <w:rsid w:val="00CB1602"/>
    <w:rsid w:val="00CB27AB"/>
    <w:rsid w:val="00CB7AE2"/>
    <w:rsid w:val="00CC0214"/>
    <w:rsid w:val="00CC2060"/>
    <w:rsid w:val="00CC4B51"/>
    <w:rsid w:val="00CC6446"/>
    <w:rsid w:val="00CC74B4"/>
    <w:rsid w:val="00CD16A4"/>
    <w:rsid w:val="00CD2A48"/>
    <w:rsid w:val="00CD5BD4"/>
    <w:rsid w:val="00CD6344"/>
    <w:rsid w:val="00CE179C"/>
    <w:rsid w:val="00CE587A"/>
    <w:rsid w:val="00CF7ECF"/>
    <w:rsid w:val="00D040C2"/>
    <w:rsid w:val="00D109D2"/>
    <w:rsid w:val="00D17ADA"/>
    <w:rsid w:val="00D211EF"/>
    <w:rsid w:val="00D21FD2"/>
    <w:rsid w:val="00D2659B"/>
    <w:rsid w:val="00D36CD3"/>
    <w:rsid w:val="00D42FDA"/>
    <w:rsid w:val="00D4384B"/>
    <w:rsid w:val="00D450B2"/>
    <w:rsid w:val="00D45487"/>
    <w:rsid w:val="00D52033"/>
    <w:rsid w:val="00D57B85"/>
    <w:rsid w:val="00D67AE1"/>
    <w:rsid w:val="00D8152C"/>
    <w:rsid w:val="00D81C8B"/>
    <w:rsid w:val="00D8396C"/>
    <w:rsid w:val="00D86FF0"/>
    <w:rsid w:val="00D9137F"/>
    <w:rsid w:val="00D91AE7"/>
    <w:rsid w:val="00D95F9D"/>
    <w:rsid w:val="00DA12B0"/>
    <w:rsid w:val="00DA6236"/>
    <w:rsid w:val="00DA74DF"/>
    <w:rsid w:val="00DA7BEF"/>
    <w:rsid w:val="00DB046F"/>
    <w:rsid w:val="00DB38B3"/>
    <w:rsid w:val="00DB7E7E"/>
    <w:rsid w:val="00DC0A57"/>
    <w:rsid w:val="00DC6250"/>
    <w:rsid w:val="00DC680A"/>
    <w:rsid w:val="00DD4FB0"/>
    <w:rsid w:val="00DE3DED"/>
    <w:rsid w:val="00DE4880"/>
    <w:rsid w:val="00DE6F9B"/>
    <w:rsid w:val="00DF0A4D"/>
    <w:rsid w:val="00DF1CD0"/>
    <w:rsid w:val="00DF5712"/>
    <w:rsid w:val="00E059E6"/>
    <w:rsid w:val="00E171DD"/>
    <w:rsid w:val="00E20C15"/>
    <w:rsid w:val="00E242E3"/>
    <w:rsid w:val="00E2619D"/>
    <w:rsid w:val="00E30656"/>
    <w:rsid w:val="00E316F8"/>
    <w:rsid w:val="00E33730"/>
    <w:rsid w:val="00E3442D"/>
    <w:rsid w:val="00E36470"/>
    <w:rsid w:val="00E41046"/>
    <w:rsid w:val="00E42FA8"/>
    <w:rsid w:val="00E473C0"/>
    <w:rsid w:val="00E4764E"/>
    <w:rsid w:val="00E528D1"/>
    <w:rsid w:val="00E7491E"/>
    <w:rsid w:val="00E7558D"/>
    <w:rsid w:val="00E8489C"/>
    <w:rsid w:val="00E924FC"/>
    <w:rsid w:val="00E95115"/>
    <w:rsid w:val="00E964AB"/>
    <w:rsid w:val="00EB5E8A"/>
    <w:rsid w:val="00EB72E6"/>
    <w:rsid w:val="00EC11EB"/>
    <w:rsid w:val="00EC22F8"/>
    <w:rsid w:val="00EC2C07"/>
    <w:rsid w:val="00EC2C9F"/>
    <w:rsid w:val="00EC3494"/>
    <w:rsid w:val="00EC7205"/>
    <w:rsid w:val="00ED2510"/>
    <w:rsid w:val="00ED253F"/>
    <w:rsid w:val="00ED2883"/>
    <w:rsid w:val="00ED3DE0"/>
    <w:rsid w:val="00EE37E5"/>
    <w:rsid w:val="00EE67DC"/>
    <w:rsid w:val="00EE6908"/>
    <w:rsid w:val="00EF0316"/>
    <w:rsid w:val="00EF33B1"/>
    <w:rsid w:val="00F0137D"/>
    <w:rsid w:val="00F01B24"/>
    <w:rsid w:val="00F04FCF"/>
    <w:rsid w:val="00F101B8"/>
    <w:rsid w:val="00F142EC"/>
    <w:rsid w:val="00F20040"/>
    <w:rsid w:val="00F22761"/>
    <w:rsid w:val="00F24D49"/>
    <w:rsid w:val="00F3373B"/>
    <w:rsid w:val="00F46608"/>
    <w:rsid w:val="00F467E3"/>
    <w:rsid w:val="00F5155B"/>
    <w:rsid w:val="00F62488"/>
    <w:rsid w:val="00F65428"/>
    <w:rsid w:val="00F660EC"/>
    <w:rsid w:val="00F6662A"/>
    <w:rsid w:val="00F67139"/>
    <w:rsid w:val="00F7039F"/>
    <w:rsid w:val="00F7188A"/>
    <w:rsid w:val="00F725FE"/>
    <w:rsid w:val="00F73BE1"/>
    <w:rsid w:val="00F95B9E"/>
    <w:rsid w:val="00FA0BCF"/>
    <w:rsid w:val="00FA2DF5"/>
    <w:rsid w:val="00FA5160"/>
    <w:rsid w:val="00FA5ADB"/>
    <w:rsid w:val="00FA6925"/>
    <w:rsid w:val="00FB0213"/>
    <w:rsid w:val="00FB2A5A"/>
    <w:rsid w:val="00FB37C0"/>
    <w:rsid w:val="00FB4A73"/>
    <w:rsid w:val="00FC0AFC"/>
    <w:rsid w:val="00FC1DD2"/>
    <w:rsid w:val="00FC21B9"/>
    <w:rsid w:val="00FC3B2A"/>
    <w:rsid w:val="00FC6D33"/>
    <w:rsid w:val="00FD4CAC"/>
    <w:rsid w:val="00FD63A2"/>
    <w:rsid w:val="00FE09BC"/>
    <w:rsid w:val="00FE2659"/>
    <w:rsid w:val="00FE5DD3"/>
    <w:rsid w:val="00FE7038"/>
    <w:rsid w:val="00FF30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D7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3DDF"/>
    <w:pPr>
      <w:widowControl w:val="0"/>
      <w:kinsoku w:val="0"/>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73DDF"/>
    <w:rPr>
      <w:rFonts w:ascii="Tahoma" w:hAnsi="Tahoma" w:cs="Tahoma"/>
      <w:sz w:val="16"/>
      <w:szCs w:val="16"/>
    </w:rPr>
  </w:style>
  <w:style w:type="character" w:customStyle="1" w:styleId="BalloonTextChar">
    <w:name w:val="Balloon Text Char"/>
    <w:basedOn w:val="DefaultParagraphFont"/>
    <w:link w:val="BalloonText"/>
    <w:rsid w:val="00873DDF"/>
    <w:rPr>
      <w:rFonts w:ascii="Tahoma" w:eastAsiaTheme="minorEastAsia" w:hAnsi="Tahoma" w:cs="Tahoma"/>
      <w:sz w:val="16"/>
      <w:szCs w:val="16"/>
    </w:rPr>
  </w:style>
  <w:style w:type="paragraph" w:styleId="ListParagraph">
    <w:name w:val="List Paragraph"/>
    <w:basedOn w:val="Normal"/>
    <w:uiPriority w:val="34"/>
    <w:qFormat/>
    <w:rsid w:val="00204301"/>
    <w:pPr>
      <w:ind w:left="720"/>
      <w:contextualSpacing/>
    </w:pPr>
  </w:style>
  <w:style w:type="paragraph" w:styleId="Header">
    <w:name w:val="header"/>
    <w:basedOn w:val="Normal"/>
    <w:link w:val="HeaderChar"/>
    <w:rsid w:val="006C6DDE"/>
    <w:pPr>
      <w:tabs>
        <w:tab w:val="center" w:pos="4680"/>
        <w:tab w:val="right" w:pos="9360"/>
      </w:tabs>
    </w:pPr>
  </w:style>
  <w:style w:type="character" w:customStyle="1" w:styleId="HeaderChar">
    <w:name w:val="Header Char"/>
    <w:basedOn w:val="DefaultParagraphFont"/>
    <w:link w:val="Header"/>
    <w:rsid w:val="006C6DDE"/>
    <w:rPr>
      <w:rFonts w:eastAsiaTheme="minorEastAsia"/>
      <w:sz w:val="24"/>
      <w:szCs w:val="24"/>
    </w:rPr>
  </w:style>
  <w:style w:type="paragraph" w:styleId="Footer">
    <w:name w:val="footer"/>
    <w:basedOn w:val="Normal"/>
    <w:link w:val="FooterChar"/>
    <w:rsid w:val="006C6DDE"/>
    <w:pPr>
      <w:tabs>
        <w:tab w:val="center" w:pos="4680"/>
        <w:tab w:val="right" w:pos="9360"/>
      </w:tabs>
    </w:pPr>
  </w:style>
  <w:style w:type="character" w:customStyle="1" w:styleId="FooterChar">
    <w:name w:val="Footer Char"/>
    <w:basedOn w:val="DefaultParagraphFont"/>
    <w:link w:val="Footer"/>
    <w:rsid w:val="006C6DDE"/>
    <w:rPr>
      <w:rFonts w:eastAsiaTheme="minorEastAsia"/>
      <w:sz w:val="24"/>
      <w:szCs w:val="24"/>
    </w:rPr>
  </w:style>
  <w:style w:type="paragraph" w:customStyle="1" w:styleId="Style0">
    <w:name w:val="Style0"/>
    <w:rsid w:val="00403A65"/>
    <w:pPr>
      <w:autoSpaceDE w:val="0"/>
      <w:autoSpaceDN w:val="0"/>
      <w:adjustRightInd w:val="0"/>
    </w:pPr>
    <w:rPr>
      <w:rFonts w:ascii="Arial" w:hAnsi="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73DDF"/>
    <w:pPr>
      <w:widowControl w:val="0"/>
      <w:kinsoku w:val="0"/>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73DDF"/>
    <w:rPr>
      <w:rFonts w:ascii="Tahoma" w:hAnsi="Tahoma" w:cs="Tahoma"/>
      <w:sz w:val="16"/>
      <w:szCs w:val="16"/>
    </w:rPr>
  </w:style>
  <w:style w:type="character" w:customStyle="1" w:styleId="BalloonTextChar">
    <w:name w:val="Balloon Text Char"/>
    <w:basedOn w:val="DefaultParagraphFont"/>
    <w:link w:val="BalloonText"/>
    <w:rsid w:val="00873DDF"/>
    <w:rPr>
      <w:rFonts w:ascii="Tahoma" w:eastAsiaTheme="minorEastAsia" w:hAnsi="Tahoma" w:cs="Tahoma"/>
      <w:sz w:val="16"/>
      <w:szCs w:val="16"/>
    </w:rPr>
  </w:style>
  <w:style w:type="paragraph" w:styleId="ListParagraph">
    <w:name w:val="List Paragraph"/>
    <w:basedOn w:val="Normal"/>
    <w:uiPriority w:val="34"/>
    <w:qFormat/>
    <w:rsid w:val="00204301"/>
    <w:pPr>
      <w:ind w:left="720"/>
      <w:contextualSpacing/>
    </w:pPr>
  </w:style>
  <w:style w:type="paragraph" w:styleId="Header">
    <w:name w:val="header"/>
    <w:basedOn w:val="Normal"/>
    <w:link w:val="HeaderChar"/>
    <w:rsid w:val="006C6DDE"/>
    <w:pPr>
      <w:tabs>
        <w:tab w:val="center" w:pos="4680"/>
        <w:tab w:val="right" w:pos="9360"/>
      </w:tabs>
    </w:pPr>
  </w:style>
  <w:style w:type="character" w:customStyle="1" w:styleId="HeaderChar">
    <w:name w:val="Header Char"/>
    <w:basedOn w:val="DefaultParagraphFont"/>
    <w:link w:val="Header"/>
    <w:rsid w:val="006C6DDE"/>
    <w:rPr>
      <w:rFonts w:eastAsiaTheme="minorEastAsia"/>
      <w:sz w:val="24"/>
      <w:szCs w:val="24"/>
    </w:rPr>
  </w:style>
  <w:style w:type="paragraph" w:styleId="Footer">
    <w:name w:val="footer"/>
    <w:basedOn w:val="Normal"/>
    <w:link w:val="FooterChar"/>
    <w:rsid w:val="006C6DDE"/>
    <w:pPr>
      <w:tabs>
        <w:tab w:val="center" w:pos="4680"/>
        <w:tab w:val="right" w:pos="9360"/>
      </w:tabs>
    </w:pPr>
  </w:style>
  <w:style w:type="character" w:customStyle="1" w:styleId="FooterChar">
    <w:name w:val="Footer Char"/>
    <w:basedOn w:val="DefaultParagraphFont"/>
    <w:link w:val="Footer"/>
    <w:rsid w:val="006C6DDE"/>
    <w:rPr>
      <w:rFonts w:eastAsiaTheme="minorEastAsia"/>
      <w:sz w:val="24"/>
      <w:szCs w:val="24"/>
    </w:rPr>
  </w:style>
  <w:style w:type="paragraph" w:customStyle="1" w:styleId="Style0">
    <w:name w:val="Style0"/>
    <w:rsid w:val="00403A65"/>
    <w:pPr>
      <w:autoSpaceDE w:val="0"/>
      <w:autoSpaceDN w:val="0"/>
      <w:adjustRightInd w:val="0"/>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528988">
      <w:bodyDiv w:val="1"/>
      <w:marLeft w:val="0"/>
      <w:marRight w:val="0"/>
      <w:marTop w:val="0"/>
      <w:marBottom w:val="0"/>
      <w:divBdr>
        <w:top w:val="none" w:sz="0" w:space="0" w:color="auto"/>
        <w:left w:val="none" w:sz="0" w:space="0" w:color="auto"/>
        <w:bottom w:val="none" w:sz="0" w:space="0" w:color="auto"/>
        <w:right w:val="none" w:sz="0" w:space="0" w:color="auto"/>
      </w:divBdr>
    </w:div>
    <w:div w:id="228082942">
      <w:bodyDiv w:val="1"/>
      <w:marLeft w:val="0"/>
      <w:marRight w:val="0"/>
      <w:marTop w:val="0"/>
      <w:marBottom w:val="0"/>
      <w:divBdr>
        <w:top w:val="none" w:sz="0" w:space="0" w:color="auto"/>
        <w:left w:val="none" w:sz="0" w:space="0" w:color="auto"/>
        <w:bottom w:val="none" w:sz="0" w:space="0" w:color="auto"/>
        <w:right w:val="none" w:sz="0" w:space="0" w:color="auto"/>
      </w:divBdr>
    </w:div>
    <w:div w:id="444619928">
      <w:bodyDiv w:val="1"/>
      <w:marLeft w:val="0"/>
      <w:marRight w:val="0"/>
      <w:marTop w:val="0"/>
      <w:marBottom w:val="0"/>
      <w:divBdr>
        <w:top w:val="none" w:sz="0" w:space="0" w:color="auto"/>
        <w:left w:val="none" w:sz="0" w:space="0" w:color="auto"/>
        <w:bottom w:val="none" w:sz="0" w:space="0" w:color="auto"/>
        <w:right w:val="none" w:sz="0" w:space="0" w:color="auto"/>
      </w:divBdr>
    </w:div>
    <w:div w:id="451166868">
      <w:bodyDiv w:val="1"/>
      <w:marLeft w:val="0"/>
      <w:marRight w:val="0"/>
      <w:marTop w:val="0"/>
      <w:marBottom w:val="0"/>
      <w:divBdr>
        <w:top w:val="none" w:sz="0" w:space="0" w:color="auto"/>
        <w:left w:val="none" w:sz="0" w:space="0" w:color="auto"/>
        <w:bottom w:val="none" w:sz="0" w:space="0" w:color="auto"/>
        <w:right w:val="none" w:sz="0" w:space="0" w:color="auto"/>
      </w:divBdr>
    </w:div>
    <w:div w:id="495272084">
      <w:bodyDiv w:val="1"/>
      <w:marLeft w:val="0"/>
      <w:marRight w:val="0"/>
      <w:marTop w:val="0"/>
      <w:marBottom w:val="0"/>
      <w:divBdr>
        <w:top w:val="none" w:sz="0" w:space="0" w:color="auto"/>
        <w:left w:val="none" w:sz="0" w:space="0" w:color="auto"/>
        <w:bottom w:val="none" w:sz="0" w:space="0" w:color="auto"/>
        <w:right w:val="none" w:sz="0" w:space="0" w:color="auto"/>
      </w:divBdr>
    </w:div>
    <w:div w:id="588851881">
      <w:bodyDiv w:val="1"/>
      <w:marLeft w:val="0"/>
      <w:marRight w:val="0"/>
      <w:marTop w:val="0"/>
      <w:marBottom w:val="0"/>
      <w:divBdr>
        <w:top w:val="none" w:sz="0" w:space="0" w:color="auto"/>
        <w:left w:val="none" w:sz="0" w:space="0" w:color="auto"/>
        <w:bottom w:val="none" w:sz="0" w:space="0" w:color="auto"/>
        <w:right w:val="none" w:sz="0" w:space="0" w:color="auto"/>
      </w:divBdr>
    </w:div>
    <w:div w:id="611206377">
      <w:bodyDiv w:val="1"/>
      <w:marLeft w:val="0"/>
      <w:marRight w:val="0"/>
      <w:marTop w:val="0"/>
      <w:marBottom w:val="0"/>
      <w:divBdr>
        <w:top w:val="none" w:sz="0" w:space="0" w:color="auto"/>
        <w:left w:val="none" w:sz="0" w:space="0" w:color="auto"/>
        <w:bottom w:val="none" w:sz="0" w:space="0" w:color="auto"/>
        <w:right w:val="none" w:sz="0" w:space="0" w:color="auto"/>
      </w:divBdr>
    </w:div>
    <w:div w:id="617302881">
      <w:bodyDiv w:val="1"/>
      <w:marLeft w:val="0"/>
      <w:marRight w:val="0"/>
      <w:marTop w:val="0"/>
      <w:marBottom w:val="0"/>
      <w:divBdr>
        <w:top w:val="none" w:sz="0" w:space="0" w:color="auto"/>
        <w:left w:val="none" w:sz="0" w:space="0" w:color="auto"/>
        <w:bottom w:val="none" w:sz="0" w:space="0" w:color="auto"/>
        <w:right w:val="none" w:sz="0" w:space="0" w:color="auto"/>
      </w:divBdr>
    </w:div>
    <w:div w:id="634407861">
      <w:bodyDiv w:val="1"/>
      <w:marLeft w:val="0"/>
      <w:marRight w:val="0"/>
      <w:marTop w:val="0"/>
      <w:marBottom w:val="0"/>
      <w:divBdr>
        <w:top w:val="none" w:sz="0" w:space="0" w:color="auto"/>
        <w:left w:val="none" w:sz="0" w:space="0" w:color="auto"/>
        <w:bottom w:val="none" w:sz="0" w:space="0" w:color="auto"/>
        <w:right w:val="none" w:sz="0" w:space="0" w:color="auto"/>
      </w:divBdr>
    </w:div>
    <w:div w:id="799539608">
      <w:bodyDiv w:val="1"/>
      <w:marLeft w:val="0"/>
      <w:marRight w:val="0"/>
      <w:marTop w:val="0"/>
      <w:marBottom w:val="0"/>
      <w:divBdr>
        <w:top w:val="none" w:sz="0" w:space="0" w:color="auto"/>
        <w:left w:val="none" w:sz="0" w:space="0" w:color="auto"/>
        <w:bottom w:val="none" w:sz="0" w:space="0" w:color="auto"/>
        <w:right w:val="none" w:sz="0" w:space="0" w:color="auto"/>
      </w:divBdr>
    </w:div>
    <w:div w:id="1091589548">
      <w:bodyDiv w:val="1"/>
      <w:marLeft w:val="0"/>
      <w:marRight w:val="0"/>
      <w:marTop w:val="0"/>
      <w:marBottom w:val="0"/>
      <w:divBdr>
        <w:top w:val="none" w:sz="0" w:space="0" w:color="auto"/>
        <w:left w:val="none" w:sz="0" w:space="0" w:color="auto"/>
        <w:bottom w:val="none" w:sz="0" w:space="0" w:color="auto"/>
        <w:right w:val="none" w:sz="0" w:space="0" w:color="auto"/>
      </w:divBdr>
    </w:div>
    <w:div w:id="1173227999">
      <w:bodyDiv w:val="1"/>
      <w:marLeft w:val="0"/>
      <w:marRight w:val="0"/>
      <w:marTop w:val="0"/>
      <w:marBottom w:val="0"/>
      <w:divBdr>
        <w:top w:val="none" w:sz="0" w:space="0" w:color="auto"/>
        <w:left w:val="none" w:sz="0" w:space="0" w:color="auto"/>
        <w:bottom w:val="none" w:sz="0" w:space="0" w:color="auto"/>
        <w:right w:val="none" w:sz="0" w:space="0" w:color="auto"/>
      </w:divBdr>
    </w:div>
    <w:div w:id="1278294540">
      <w:bodyDiv w:val="1"/>
      <w:marLeft w:val="0"/>
      <w:marRight w:val="0"/>
      <w:marTop w:val="0"/>
      <w:marBottom w:val="0"/>
      <w:divBdr>
        <w:top w:val="none" w:sz="0" w:space="0" w:color="auto"/>
        <w:left w:val="none" w:sz="0" w:space="0" w:color="auto"/>
        <w:bottom w:val="none" w:sz="0" w:space="0" w:color="auto"/>
        <w:right w:val="none" w:sz="0" w:space="0" w:color="auto"/>
      </w:divBdr>
    </w:div>
    <w:div w:id="1301615831">
      <w:bodyDiv w:val="1"/>
      <w:marLeft w:val="0"/>
      <w:marRight w:val="0"/>
      <w:marTop w:val="0"/>
      <w:marBottom w:val="0"/>
      <w:divBdr>
        <w:top w:val="none" w:sz="0" w:space="0" w:color="auto"/>
        <w:left w:val="none" w:sz="0" w:space="0" w:color="auto"/>
        <w:bottom w:val="none" w:sz="0" w:space="0" w:color="auto"/>
        <w:right w:val="none" w:sz="0" w:space="0" w:color="auto"/>
      </w:divBdr>
    </w:div>
    <w:div w:id="1307246798">
      <w:bodyDiv w:val="1"/>
      <w:marLeft w:val="0"/>
      <w:marRight w:val="0"/>
      <w:marTop w:val="0"/>
      <w:marBottom w:val="0"/>
      <w:divBdr>
        <w:top w:val="none" w:sz="0" w:space="0" w:color="auto"/>
        <w:left w:val="none" w:sz="0" w:space="0" w:color="auto"/>
        <w:bottom w:val="none" w:sz="0" w:space="0" w:color="auto"/>
        <w:right w:val="none" w:sz="0" w:space="0" w:color="auto"/>
      </w:divBdr>
    </w:div>
    <w:div w:id="1374039022">
      <w:bodyDiv w:val="1"/>
      <w:marLeft w:val="0"/>
      <w:marRight w:val="0"/>
      <w:marTop w:val="0"/>
      <w:marBottom w:val="0"/>
      <w:divBdr>
        <w:top w:val="none" w:sz="0" w:space="0" w:color="auto"/>
        <w:left w:val="none" w:sz="0" w:space="0" w:color="auto"/>
        <w:bottom w:val="none" w:sz="0" w:space="0" w:color="auto"/>
        <w:right w:val="none" w:sz="0" w:space="0" w:color="auto"/>
      </w:divBdr>
    </w:div>
    <w:div w:id="1412385327">
      <w:bodyDiv w:val="1"/>
      <w:marLeft w:val="0"/>
      <w:marRight w:val="0"/>
      <w:marTop w:val="0"/>
      <w:marBottom w:val="0"/>
      <w:divBdr>
        <w:top w:val="none" w:sz="0" w:space="0" w:color="auto"/>
        <w:left w:val="none" w:sz="0" w:space="0" w:color="auto"/>
        <w:bottom w:val="none" w:sz="0" w:space="0" w:color="auto"/>
        <w:right w:val="none" w:sz="0" w:space="0" w:color="auto"/>
      </w:divBdr>
    </w:div>
    <w:div w:id="1748189096">
      <w:bodyDiv w:val="1"/>
      <w:marLeft w:val="0"/>
      <w:marRight w:val="0"/>
      <w:marTop w:val="0"/>
      <w:marBottom w:val="0"/>
      <w:divBdr>
        <w:top w:val="none" w:sz="0" w:space="0" w:color="auto"/>
        <w:left w:val="none" w:sz="0" w:space="0" w:color="auto"/>
        <w:bottom w:val="none" w:sz="0" w:space="0" w:color="auto"/>
        <w:right w:val="none" w:sz="0" w:space="0" w:color="auto"/>
      </w:divBdr>
    </w:div>
    <w:div w:id="1792356924">
      <w:bodyDiv w:val="1"/>
      <w:marLeft w:val="0"/>
      <w:marRight w:val="0"/>
      <w:marTop w:val="0"/>
      <w:marBottom w:val="0"/>
      <w:divBdr>
        <w:top w:val="none" w:sz="0" w:space="0" w:color="auto"/>
        <w:left w:val="none" w:sz="0" w:space="0" w:color="auto"/>
        <w:bottom w:val="none" w:sz="0" w:space="0" w:color="auto"/>
        <w:right w:val="none" w:sz="0" w:space="0" w:color="auto"/>
      </w:divBdr>
    </w:div>
    <w:div w:id="1864591964">
      <w:bodyDiv w:val="1"/>
      <w:marLeft w:val="0"/>
      <w:marRight w:val="0"/>
      <w:marTop w:val="0"/>
      <w:marBottom w:val="0"/>
      <w:divBdr>
        <w:top w:val="none" w:sz="0" w:space="0" w:color="auto"/>
        <w:left w:val="none" w:sz="0" w:space="0" w:color="auto"/>
        <w:bottom w:val="none" w:sz="0" w:space="0" w:color="auto"/>
        <w:right w:val="none" w:sz="0" w:space="0" w:color="auto"/>
      </w:divBdr>
    </w:div>
    <w:div w:id="2008046724">
      <w:bodyDiv w:val="1"/>
      <w:marLeft w:val="0"/>
      <w:marRight w:val="0"/>
      <w:marTop w:val="0"/>
      <w:marBottom w:val="0"/>
      <w:divBdr>
        <w:top w:val="none" w:sz="0" w:space="0" w:color="auto"/>
        <w:left w:val="none" w:sz="0" w:space="0" w:color="auto"/>
        <w:bottom w:val="none" w:sz="0" w:space="0" w:color="auto"/>
        <w:right w:val="none" w:sz="0" w:space="0" w:color="auto"/>
      </w:divBdr>
    </w:div>
    <w:div w:id="203241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4A536-7C67-4BD5-877E-6F71E5034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arris county</Company>
  <LinksUpToDate>false</LinksUpToDate>
  <CharactersWithSpaces>1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olloway</dc:creator>
  <cp:lastModifiedBy>Timika Simmons</cp:lastModifiedBy>
  <cp:revision>2</cp:revision>
  <cp:lastPrinted>2016-04-11T20:53:00Z</cp:lastPrinted>
  <dcterms:created xsi:type="dcterms:W3CDTF">2016-06-29T17:44:00Z</dcterms:created>
  <dcterms:modified xsi:type="dcterms:W3CDTF">2016-06-29T17:44:00Z</dcterms:modified>
</cp:coreProperties>
</file>